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68820" w14:textId="77777777" w:rsidR="00D75DF4" w:rsidRPr="003147B1" w:rsidRDefault="00D75DF4" w:rsidP="0073397B">
      <w:pPr>
        <w:jc w:val="center"/>
        <w:rPr>
          <w:rFonts w:asciiTheme="majorBidi" w:hAnsiTheme="majorBidi" w:cstheme="majorBidi"/>
          <w:b/>
          <w:sz w:val="32"/>
          <w:szCs w:val="32"/>
        </w:rPr>
      </w:pPr>
      <w:r w:rsidRPr="003147B1">
        <w:rPr>
          <w:rFonts w:asciiTheme="majorBidi" w:hAnsiTheme="majorBidi" w:cstheme="majorBidi"/>
          <w:b/>
          <w:sz w:val="32"/>
          <w:szCs w:val="32"/>
        </w:rPr>
        <w:t xml:space="preserve">CONFERENCE </w:t>
      </w:r>
      <w:r w:rsidR="002B61D8" w:rsidRPr="003147B1">
        <w:rPr>
          <w:rFonts w:asciiTheme="majorBidi" w:hAnsiTheme="majorBidi" w:cstheme="majorBidi"/>
          <w:b/>
          <w:sz w:val="32"/>
          <w:szCs w:val="32"/>
        </w:rPr>
        <w:t xml:space="preserve">LEAVE &amp; </w:t>
      </w:r>
      <w:r w:rsidRPr="003147B1">
        <w:rPr>
          <w:rFonts w:asciiTheme="majorBidi" w:hAnsiTheme="majorBidi" w:cstheme="majorBidi"/>
          <w:b/>
          <w:sz w:val="32"/>
          <w:szCs w:val="32"/>
        </w:rPr>
        <w:t>PARTICIPATION FORM</w:t>
      </w:r>
    </w:p>
    <w:p w14:paraId="4E311FF9" w14:textId="77777777" w:rsidR="00D75DF4" w:rsidRPr="003147B1" w:rsidRDefault="00D75DF4" w:rsidP="00D75DF4">
      <w:pPr>
        <w:rPr>
          <w:rFonts w:asciiTheme="majorBidi" w:hAnsiTheme="majorBidi" w:cstheme="majorBidi"/>
          <w:b/>
          <w:sz w:val="4"/>
          <w:szCs w:val="4"/>
        </w:rPr>
      </w:pPr>
    </w:p>
    <w:p w14:paraId="4DA4601C" w14:textId="77777777" w:rsidR="00D75DF4" w:rsidRPr="003147B1" w:rsidRDefault="00D75DF4" w:rsidP="001E4698">
      <w:pPr>
        <w:jc w:val="center"/>
        <w:rPr>
          <w:rFonts w:asciiTheme="majorBidi" w:hAnsiTheme="majorBidi" w:cstheme="majorBidi"/>
          <w:b/>
          <w:sz w:val="20"/>
          <w:szCs w:val="20"/>
        </w:rPr>
      </w:pPr>
      <w:r w:rsidRPr="003147B1">
        <w:rPr>
          <w:rFonts w:asciiTheme="majorBidi" w:hAnsiTheme="majorBidi" w:cstheme="majorBidi"/>
          <w:b/>
          <w:sz w:val="20"/>
          <w:szCs w:val="20"/>
        </w:rPr>
        <w:t xml:space="preserve">Note: Full – time Faculty members are required to fill this form when they wish to avail leave for attending or participating in seminars or conference. </w:t>
      </w:r>
    </w:p>
    <w:tbl>
      <w:tblPr>
        <w:tblW w:w="100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826"/>
        <w:gridCol w:w="4036"/>
        <w:gridCol w:w="1481"/>
        <w:gridCol w:w="2722"/>
      </w:tblGrid>
      <w:tr w:rsidR="00D75DF4" w:rsidRPr="003147B1" w14:paraId="0C770CCE" w14:textId="77777777" w:rsidTr="009C24D9">
        <w:trPr>
          <w:trHeight w:val="375"/>
          <w:jc w:val="center"/>
        </w:trPr>
        <w:tc>
          <w:tcPr>
            <w:tcW w:w="1826" w:type="dxa"/>
            <w:vMerge w:val="restart"/>
            <w:shd w:val="clear" w:color="auto" w:fill="D9D9D9" w:themeFill="background1" w:themeFillShade="D9"/>
            <w:vAlign w:val="center"/>
          </w:tcPr>
          <w:p w14:paraId="3607E50B" w14:textId="51B90EF1" w:rsidR="00D75DF4" w:rsidRPr="003147B1" w:rsidRDefault="006F5E18" w:rsidP="0024752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Name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 Faculty</w:t>
            </w:r>
          </w:p>
        </w:tc>
        <w:tc>
          <w:tcPr>
            <w:tcW w:w="8239" w:type="dxa"/>
            <w:gridSpan w:val="3"/>
            <w:shd w:val="clear" w:color="auto" w:fill="auto"/>
            <w:vAlign w:val="center"/>
          </w:tcPr>
          <w:p w14:paraId="67EAACC9" w14:textId="77777777" w:rsidR="00D75DF4" w:rsidRPr="003147B1" w:rsidRDefault="00D75DF4" w:rsidP="0024752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 </w:t>
            </w:r>
          </w:p>
          <w:p w14:paraId="30F39A66" w14:textId="77777777" w:rsidR="00D75DF4" w:rsidRPr="003147B1" w:rsidRDefault="00D75DF4" w:rsidP="0024752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 </w:t>
            </w:r>
          </w:p>
        </w:tc>
      </w:tr>
      <w:tr w:rsidR="00D75DF4" w:rsidRPr="003147B1" w14:paraId="2D60B62D" w14:textId="77777777" w:rsidTr="009C24D9">
        <w:trPr>
          <w:trHeight w:val="270"/>
          <w:jc w:val="center"/>
        </w:trPr>
        <w:tc>
          <w:tcPr>
            <w:tcW w:w="1826" w:type="dxa"/>
            <w:vMerge/>
            <w:shd w:val="clear" w:color="auto" w:fill="D9D9D9" w:themeFill="background1" w:themeFillShade="D9"/>
            <w:vAlign w:val="center"/>
          </w:tcPr>
          <w:p w14:paraId="4E32F4D4" w14:textId="77777777" w:rsidR="00D75DF4" w:rsidRPr="003147B1" w:rsidRDefault="00D75DF4" w:rsidP="0024752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8239" w:type="dxa"/>
            <w:gridSpan w:val="3"/>
            <w:shd w:val="clear" w:color="auto" w:fill="D9D9D9" w:themeFill="background1" w:themeFillShade="D9"/>
            <w:vAlign w:val="center"/>
          </w:tcPr>
          <w:p w14:paraId="13E7597C" w14:textId="77777777" w:rsidR="00D75DF4" w:rsidRPr="003147B1" w:rsidRDefault="00D75DF4" w:rsidP="0024752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irst Name                                      Middle Name                             Last Name</w:t>
            </w:r>
          </w:p>
        </w:tc>
      </w:tr>
      <w:tr w:rsidR="009110FD" w:rsidRPr="003147B1" w14:paraId="5289020F" w14:textId="77777777" w:rsidTr="009C24D9">
        <w:trPr>
          <w:trHeight w:val="402"/>
          <w:jc w:val="center"/>
        </w:trPr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7239A4CD" w14:textId="0E858E0B" w:rsidR="009110FD" w:rsidRPr="003147B1" w:rsidRDefault="006F5E18" w:rsidP="0024752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signation</w:t>
            </w:r>
          </w:p>
        </w:tc>
        <w:tc>
          <w:tcPr>
            <w:tcW w:w="4036" w:type="dxa"/>
            <w:shd w:val="clear" w:color="auto" w:fill="FFFFFF"/>
            <w:vAlign w:val="center"/>
          </w:tcPr>
          <w:p w14:paraId="28743F1D" w14:textId="77777777" w:rsidR="009110FD" w:rsidRPr="003147B1" w:rsidRDefault="009110FD" w:rsidP="0024752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1481" w:type="dxa"/>
            <w:shd w:val="pct25" w:color="auto" w:fill="FFFFFF"/>
            <w:vAlign w:val="center"/>
          </w:tcPr>
          <w:p w14:paraId="0EA61215" w14:textId="77777777" w:rsidR="009110FD" w:rsidRPr="003147B1" w:rsidRDefault="009110FD" w:rsidP="0024752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  <w:shd w:val="pct25" w:color="auto" w:fill="auto"/>
              </w:rPr>
              <w:t>D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  <w:shd w:val="clear" w:color="auto" w:fill="D9D9D9" w:themeFill="background1" w:themeFillShade="D9"/>
              </w:rPr>
              <w:t>epartmen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 </w:t>
            </w:r>
          </w:p>
        </w:tc>
        <w:tc>
          <w:tcPr>
            <w:tcW w:w="2722" w:type="dxa"/>
            <w:shd w:val="clear" w:color="auto" w:fill="FFFFFF"/>
            <w:vAlign w:val="center"/>
          </w:tcPr>
          <w:p w14:paraId="14105B3D" w14:textId="77777777" w:rsidR="009110FD" w:rsidRPr="003147B1" w:rsidRDefault="009110FD" w:rsidP="0024752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ED4001" w:rsidRPr="003147B1" w14:paraId="5A7CBF12" w14:textId="77777777" w:rsidTr="009C24D9">
        <w:trPr>
          <w:trHeight w:val="510"/>
          <w:jc w:val="center"/>
        </w:trPr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D20DD8D" w14:textId="05826C82" w:rsidR="00ED4001" w:rsidRPr="003147B1" w:rsidRDefault="006F5E18" w:rsidP="0024752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porting To</w:t>
            </w:r>
          </w:p>
        </w:tc>
        <w:tc>
          <w:tcPr>
            <w:tcW w:w="8239" w:type="dxa"/>
            <w:gridSpan w:val="3"/>
            <w:shd w:val="clear" w:color="auto" w:fill="FFFFFF"/>
            <w:vAlign w:val="center"/>
          </w:tcPr>
          <w:p w14:paraId="20E05DD7" w14:textId="77777777" w:rsidR="00ED4001" w:rsidRPr="003147B1" w:rsidRDefault="00ED4001" w:rsidP="0024752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D75DF4" w:rsidRPr="003147B1" w14:paraId="21E456E0" w14:textId="77777777" w:rsidTr="009C24D9">
        <w:trPr>
          <w:trHeight w:val="330"/>
          <w:jc w:val="center"/>
        </w:trPr>
        <w:tc>
          <w:tcPr>
            <w:tcW w:w="1826" w:type="dxa"/>
            <w:vMerge w:val="restart"/>
            <w:shd w:val="clear" w:color="auto" w:fill="D9D9D9" w:themeFill="background1" w:themeFillShade="D9"/>
            <w:vAlign w:val="center"/>
          </w:tcPr>
          <w:p w14:paraId="7EBAF7B1" w14:textId="6F78B9EB" w:rsidR="00D75DF4" w:rsidRPr="003147B1" w:rsidRDefault="006F5E18" w:rsidP="0024752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ference Leave Dates</w:t>
            </w:r>
          </w:p>
        </w:tc>
        <w:tc>
          <w:tcPr>
            <w:tcW w:w="4036" w:type="dxa"/>
            <w:shd w:val="clear" w:color="auto" w:fill="auto"/>
            <w:vAlign w:val="center"/>
          </w:tcPr>
          <w:p w14:paraId="65BD3F8E" w14:textId="77777777" w:rsidR="00D75DF4" w:rsidRPr="003147B1" w:rsidRDefault="00D75DF4" w:rsidP="0024752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4203" w:type="dxa"/>
            <w:gridSpan w:val="2"/>
            <w:shd w:val="clear" w:color="auto" w:fill="auto"/>
            <w:vAlign w:val="center"/>
          </w:tcPr>
          <w:p w14:paraId="283C06F9" w14:textId="77777777" w:rsidR="00D75DF4" w:rsidRPr="003147B1" w:rsidRDefault="00D75DF4" w:rsidP="0024752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75DF4" w:rsidRPr="003147B1" w14:paraId="7CD6FCBB" w14:textId="77777777" w:rsidTr="009C24D9">
        <w:trPr>
          <w:trHeight w:val="240"/>
          <w:jc w:val="center"/>
        </w:trPr>
        <w:tc>
          <w:tcPr>
            <w:tcW w:w="1826" w:type="dxa"/>
            <w:vMerge/>
            <w:shd w:val="clear" w:color="auto" w:fill="D9D9D9" w:themeFill="background1" w:themeFillShade="D9"/>
            <w:vAlign w:val="center"/>
          </w:tcPr>
          <w:p w14:paraId="4FE58FBD" w14:textId="77777777" w:rsidR="00D75DF4" w:rsidRPr="003147B1" w:rsidRDefault="00D75DF4" w:rsidP="00247526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036" w:type="dxa"/>
            <w:shd w:val="clear" w:color="auto" w:fill="D9D9D9" w:themeFill="background1" w:themeFillShade="D9"/>
            <w:vAlign w:val="center"/>
          </w:tcPr>
          <w:p w14:paraId="34C820A0" w14:textId="77777777" w:rsidR="00D75DF4" w:rsidRPr="003147B1" w:rsidRDefault="00D75DF4" w:rsidP="0024752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rom Date (dd-mm-</w:t>
            </w:r>
            <w:proofErr w:type="spellStart"/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yy</w:t>
            </w:r>
            <w:proofErr w:type="spellEnd"/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4203" w:type="dxa"/>
            <w:gridSpan w:val="2"/>
            <w:shd w:val="clear" w:color="auto" w:fill="D9D9D9" w:themeFill="background1" w:themeFillShade="D9"/>
            <w:vAlign w:val="center"/>
          </w:tcPr>
          <w:p w14:paraId="7C98613B" w14:textId="77777777" w:rsidR="00D75DF4" w:rsidRPr="003147B1" w:rsidRDefault="00D75DF4" w:rsidP="0024752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o Date (dd-mm-</w:t>
            </w:r>
            <w:proofErr w:type="spellStart"/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yy</w:t>
            </w:r>
            <w:proofErr w:type="spellEnd"/>
            <w:r w:rsidRPr="003147B1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)</w:t>
            </w:r>
          </w:p>
        </w:tc>
      </w:tr>
    </w:tbl>
    <w:p w14:paraId="5EAA8C24" w14:textId="77777777" w:rsidR="00002FF5" w:rsidRPr="003147B1" w:rsidRDefault="00002FF5" w:rsidP="00AF0625">
      <w:pPr>
        <w:rPr>
          <w:rFonts w:asciiTheme="majorBidi" w:hAnsiTheme="majorBidi" w:cstheme="majorBidi"/>
          <w:b/>
          <w:sz w:val="20"/>
          <w:szCs w:val="20"/>
        </w:rPr>
      </w:pPr>
    </w:p>
    <w:tbl>
      <w:tblPr>
        <w:tblW w:w="10031" w:type="dxa"/>
        <w:tblInd w:w="-4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526"/>
        <w:gridCol w:w="3840"/>
        <w:gridCol w:w="1920"/>
        <w:gridCol w:w="2745"/>
      </w:tblGrid>
      <w:tr w:rsidR="003F00DE" w:rsidRPr="003147B1" w14:paraId="194AB4F5" w14:textId="77777777" w:rsidTr="009C24D9">
        <w:trPr>
          <w:trHeight w:val="645"/>
        </w:trPr>
        <w:tc>
          <w:tcPr>
            <w:tcW w:w="1526" w:type="dxa"/>
            <w:shd w:val="clear" w:color="auto" w:fill="auto"/>
            <w:vAlign w:val="center"/>
            <w:hideMark/>
          </w:tcPr>
          <w:p w14:paraId="4FCF24CF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S. No.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58C3E9F9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Conference Particulars</w:t>
            </w:r>
          </w:p>
        </w:tc>
        <w:tc>
          <w:tcPr>
            <w:tcW w:w="2745" w:type="dxa"/>
            <w:shd w:val="clear" w:color="auto" w:fill="auto"/>
            <w:vAlign w:val="center"/>
            <w:hideMark/>
          </w:tcPr>
          <w:p w14:paraId="6EF3C7F3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Remarks</w:t>
            </w:r>
          </w:p>
        </w:tc>
      </w:tr>
      <w:tr w:rsidR="003F00DE" w:rsidRPr="003147B1" w14:paraId="2350F437" w14:textId="77777777" w:rsidTr="009C24D9">
        <w:trPr>
          <w:trHeight w:val="330"/>
        </w:trPr>
        <w:tc>
          <w:tcPr>
            <w:tcW w:w="10031" w:type="dxa"/>
            <w:gridSpan w:val="4"/>
            <w:shd w:val="clear" w:color="auto" w:fill="A6A6A6" w:themeFill="background1" w:themeFillShade="A6"/>
            <w:vAlign w:val="center"/>
            <w:hideMark/>
          </w:tcPr>
          <w:p w14:paraId="620CE242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 w:themeColor="text1"/>
              </w:rPr>
              <w:t>BEFORE THE CONFERENCE</w:t>
            </w:r>
          </w:p>
        </w:tc>
      </w:tr>
      <w:tr w:rsidR="003F00DE" w:rsidRPr="003147B1" w14:paraId="5E244B08" w14:textId="77777777" w:rsidTr="009C24D9">
        <w:trPr>
          <w:trHeight w:val="330"/>
        </w:trPr>
        <w:tc>
          <w:tcPr>
            <w:tcW w:w="1526" w:type="dxa"/>
            <w:vMerge w:val="restart"/>
            <w:shd w:val="clear" w:color="auto" w:fill="auto"/>
            <w:vAlign w:val="center"/>
            <w:hideMark/>
          </w:tcPr>
          <w:p w14:paraId="73B5AD95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6"/>
                <w:szCs w:val="26"/>
              </w:rPr>
              <w:t>1 </w:t>
            </w:r>
          </w:p>
          <w:p w14:paraId="1BD11189" w14:textId="77777777" w:rsidR="003F00DE" w:rsidRPr="003147B1" w:rsidRDefault="003F00DE" w:rsidP="007B3986">
            <w:pPr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3E9A7788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Research Topic:</w:t>
            </w:r>
          </w:p>
        </w:tc>
        <w:tc>
          <w:tcPr>
            <w:tcW w:w="2745" w:type="dxa"/>
            <w:vMerge w:val="restart"/>
            <w:shd w:val="clear" w:color="auto" w:fill="auto"/>
            <w:vAlign w:val="center"/>
            <w:hideMark/>
          </w:tcPr>
          <w:p w14:paraId="46E8702D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</w:tr>
      <w:tr w:rsidR="003F00DE" w:rsidRPr="003147B1" w14:paraId="2EDE85E9" w14:textId="77777777" w:rsidTr="009C24D9">
        <w:trPr>
          <w:trHeight w:val="31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315F6632" w14:textId="77777777" w:rsidR="003F00DE" w:rsidRPr="003147B1" w:rsidRDefault="003F00DE" w:rsidP="007B3986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33E06268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Area of Research:</w:t>
            </w: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422C0C3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463EC6EE" w14:textId="77777777" w:rsidTr="009C24D9">
        <w:trPr>
          <w:trHeight w:val="330"/>
        </w:trPr>
        <w:tc>
          <w:tcPr>
            <w:tcW w:w="1526" w:type="dxa"/>
            <w:vMerge/>
            <w:shd w:val="clear" w:color="auto" w:fill="auto"/>
            <w:hideMark/>
          </w:tcPr>
          <w:p w14:paraId="29C3F7E3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5E099ACD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Authors (</w:t>
            </w:r>
            <w:r w:rsidRPr="003147B1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</w:rPr>
              <w:t>First/Second/Third or as applicable</w:t>
            </w:r>
            <w:r w:rsidRPr="003147B1">
              <w:rPr>
                <w:rFonts w:asciiTheme="majorBidi" w:hAnsiTheme="majorBidi" w:cstheme="majorBidi"/>
                <w:color w:val="000000"/>
              </w:rPr>
              <w:t>)</w:t>
            </w: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3184946C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0E7B50A4" w14:textId="77777777" w:rsidTr="009C24D9">
        <w:trPr>
          <w:trHeight w:val="315"/>
        </w:trPr>
        <w:tc>
          <w:tcPr>
            <w:tcW w:w="1526" w:type="dxa"/>
            <w:vMerge w:val="restart"/>
            <w:shd w:val="clear" w:color="auto" w:fill="auto"/>
            <w:vAlign w:val="center"/>
            <w:hideMark/>
          </w:tcPr>
          <w:p w14:paraId="71626E2D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  <w:p w14:paraId="6829ACC1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2</w:t>
            </w:r>
          </w:p>
          <w:p w14:paraId="21D5646C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 </w:t>
            </w:r>
          </w:p>
          <w:p w14:paraId="127A43D3" w14:textId="77777777" w:rsidR="003F00DE" w:rsidRPr="003147B1" w:rsidRDefault="003F00DE" w:rsidP="00350D33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7788BF27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Conference Theme:</w:t>
            </w:r>
          </w:p>
        </w:tc>
        <w:tc>
          <w:tcPr>
            <w:tcW w:w="2745" w:type="dxa"/>
            <w:vMerge w:val="restart"/>
            <w:shd w:val="clear" w:color="auto" w:fill="auto"/>
            <w:vAlign w:val="center"/>
            <w:hideMark/>
          </w:tcPr>
          <w:p w14:paraId="541A42A3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</w:tr>
      <w:tr w:rsidR="003F00DE" w:rsidRPr="003147B1" w14:paraId="659009E0" w14:textId="77777777" w:rsidTr="009C24D9">
        <w:trPr>
          <w:trHeight w:val="31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2BD16CDC" w14:textId="77777777" w:rsidR="003F00DE" w:rsidRPr="003147B1" w:rsidRDefault="003F00DE" w:rsidP="00350D33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1C4A0020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Dates of the Conference:</w:t>
            </w: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5DF39B0C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23CB342E" w14:textId="77777777" w:rsidTr="009C24D9">
        <w:trPr>
          <w:trHeight w:val="423"/>
        </w:trPr>
        <w:tc>
          <w:tcPr>
            <w:tcW w:w="1526" w:type="dxa"/>
            <w:vMerge/>
            <w:shd w:val="clear" w:color="auto" w:fill="auto"/>
            <w:hideMark/>
          </w:tcPr>
          <w:p w14:paraId="61D7D381" w14:textId="77777777" w:rsidR="003F00DE" w:rsidRPr="003147B1" w:rsidRDefault="003F00DE" w:rsidP="00350D33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2FD9E2B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Conference Venue: City/State/Country:</w:t>
            </w: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54DC558F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7459C1B2" w14:textId="77777777" w:rsidTr="009C24D9">
        <w:trPr>
          <w:trHeight w:val="315"/>
        </w:trPr>
        <w:tc>
          <w:tcPr>
            <w:tcW w:w="1526" w:type="dxa"/>
            <w:vMerge/>
            <w:shd w:val="clear" w:color="auto" w:fill="auto"/>
            <w:hideMark/>
          </w:tcPr>
          <w:p w14:paraId="459D8B66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47F994DB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Conference type: National/Regional/International:</w:t>
            </w: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4CD0765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532920AA" w14:textId="77777777" w:rsidTr="009C24D9">
        <w:trPr>
          <w:trHeight w:val="600"/>
        </w:trPr>
        <w:tc>
          <w:tcPr>
            <w:tcW w:w="1526" w:type="dxa"/>
            <w:shd w:val="clear" w:color="auto" w:fill="auto"/>
            <w:vAlign w:val="center"/>
            <w:hideMark/>
          </w:tcPr>
          <w:p w14:paraId="3268C9CB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3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79123B99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The conference is refereed and ranked (if details are available)</w:t>
            </w:r>
          </w:p>
        </w:tc>
        <w:tc>
          <w:tcPr>
            <w:tcW w:w="2745" w:type="dxa"/>
            <w:shd w:val="clear" w:color="auto" w:fill="auto"/>
            <w:vAlign w:val="center"/>
            <w:hideMark/>
          </w:tcPr>
          <w:p w14:paraId="4B854807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</w:tr>
      <w:tr w:rsidR="0065756D" w:rsidRPr="003147B1" w14:paraId="0832A09D" w14:textId="77777777" w:rsidTr="009C24D9">
        <w:trPr>
          <w:trHeight w:val="600"/>
        </w:trPr>
        <w:tc>
          <w:tcPr>
            <w:tcW w:w="1526" w:type="dxa"/>
            <w:shd w:val="clear" w:color="auto" w:fill="auto"/>
            <w:vAlign w:val="center"/>
          </w:tcPr>
          <w:p w14:paraId="6BD6F7B7" w14:textId="77777777" w:rsidR="0065756D" w:rsidRPr="003147B1" w:rsidRDefault="0065756D">
            <w:pPr>
              <w:jc w:val="center"/>
              <w:rPr>
                <w:rFonts w:asciiTheme="majorBidi" w:hAnsiTheme="majorBidi" w:cstheme="majorBidi"/>
              </w:rPr>
            </w:pPr>
            <w:r w:rsidRPr="003147B1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</w:tcPr>
          <w:p w14:paraId="30EA1F24" w14:textId="77777777" w:rsidR="0065756D" w:rsidRPr="003147B1" w:rsidRDefault="0065756D">
            <w:pPr>
              <w:rPr>
                <w:rFonts w:asciiTheme="majorBidi" w:hAnsiTheme="majorBidi" w:cstheme="majorBidi"/>
              </w:rPr>
            </w:pPr>
            <w:r w:rsidRPr="003147B1">
              <w:rPr>
                <w:rFonts w:asciiTheme="majorBidi" w:hAnsiTheme="majorBidi" w:cstheme="majorBidi"/>
              </w:rPr>
              <w:t xml:space="preserve">Technical Sponsorship: </w:t>
            </w:r>
          </w:p>
        </w:tc>
        <w:tc>
          <w:tcPr>
            <w:tcW w:w="2745" w:type="dxa"/>
            <w:shd w:val="clear" w:color="auto" w:fill="auto"/>
            <w:vAlign w:val="center"/>
          </w:tcPr>
          <w:p w14:paraId="20B98511" w14:textId="77777777" w:rsidR="0065756D" w:rsidRPr="003147B1" w:rsidRDefault="0065756D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274474BA" w14:textId="77777777" w:rsidTr="009C24D9">
        <w:trPr>
          <w:trHeight w:val="630"/>
        </w:trPr>
        <w:tc>
          <w:tcPr>
            <w:tcW w:w="1526" w:type="dxa"/>
            <w:vMerge w:val="restart"/>
            <w:shd w:val="clear" w:color="auto" w:fill="auto"/>
            <w:vAlign w:val="center"/>
            <w:hideMark/>
          </w:tcPr>
          <w:p w14:paraId="19486CCC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  <w:p w14:paraId="0A8285B6" w14:textId="77777777" w:rsidR="003F00DE" w:rsidRPr="003147B1" w:rsidRDefault="00172EAB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5</w:t>
            </w:r>
          </w:p>
          <w:p w14:paraId="4C50420D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 </w:t>
            </w:r>
          </w:p>
          <w:p w14:paraId="3E02C9A2" w14:textId="77777777" w:rsidR="003F00DE" w:rsidRPr="003147B1" w:rsidRDefault="003F00DE" w:rsidP="00655D78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0BFE2EAF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Tick the following as applicable and attach the required documents</w:t>
            </w:r>
          </w:p>
        </w:tc>
        <w:tc>
          <w:tcPr>
            <w:tcW w:w="2745" w:type="dxa"/>
            <w:vMerge w:val="restart"/>
            <w:shd w:val="clear" w:color="auto" w:fill="auto"/>
            <w:vAlign w:val="center"/>
            <w:hideMark/>
          </w:tcPr>
          <w:p w14:paraId="3151B974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</w:tr>
      <w:tr w:rsidR="003F00DE" w:rsidRPr="003147B1" w14:paraId="2449B271" w14:textId="77777777" w:rsidTr="009C24D9">
        <w:trPr>
          <w:trHeight w:val="31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083ED865" w14:textId="77777777" w:rsidR="003F00DE" w:rsidRPr="003147B1" w:rsidRDefault="003F00DE" w:rsidP="00655D78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6E003F7B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>Letter of Acceptance:</w:t>
            </w:r>
          </w:p>
          <w:p w14:paraId="1A9032A5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Yes               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No</w:t>
            </w: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28F39938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0F2CC568" w14:textId="77777777" w:rsidTr="009C24D9">
        <w:trPr>
          <w:trHeight w:val="630"/>
        </w:trPr>
        <w:tc>
          <w:tcPr>
            <w:tcW w:w="1526" w:type="dxa"/>
            <w:vMerge/>
            <w:shd w:val="clear" w:color="auto" w:fill="auto"/>
            <w:hideMark/>
          </w:tcPr>
          <w:p w14:paraId="3A4F5C43" w14:textId="77777777" w:rsidR="003F00DE" w:rsidRPr="003147B1" w:rsidRDefault="003F00DE" w:rsidP="00655D78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11934D8F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>Invitation as Oral presentation/Poster presentation Or as Participant:</w:t>
            </w:r>
          </w:p>
          <w:p w14:paraId="5B132AE8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Yes               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No</w:t>
            </w: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0961FCD2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7EBFCDE6" w14:textId="77777777" w:rsidTr="009C24D9">
        <w:trPr>
          <w:trHeight w:val="1368"/>
        </w:trPr>
        <w:tc>
          <w:tcPr>
            <w:tcW w:w="1526" w:type="dxa"/>
            <w:vMerge/>
            <w:shd w:val="clear" w:color="auto" w:fill="auto"/>
            <w:hideMark/>
          </w:tcPr>
          <w:p w14:paraId="439DD456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18E7D1D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Invitation as:</w:t>
            </w:r>
          </w:p>
          <w:p w14:paraId="106AF756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  <w:p w14:paraId="729F4ED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Keynote Speaker</w:t>
            </w:r>
          </w:p>
          <w:p w14:paraId="64A1966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Plenary session Speaker </w:t>
            </w:r>
          </w:p>
          <w:p w14:paraId="2614D680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ny other as applicable: __________________________________</w:t>
            </w:r>
          </w:p>
          <w:p w14:paraId="0875AC7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vMerge/>
            <w:shd w:val="clear" w:color="auto" w:fill="auto"/>
            <w:vAlign w:val="center"/>
            <w:hideMark/>
          </w:tcPr>
          <w:p w14:paraId="256715E6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597A9146" w14:textId="77777777" w:rsidTr="009C24D9">
        <w:trPr>
          <w:trHeight w:val="330"/>
        </w:trPr>
        <w:tc>
          <w:tcPr>
            <w:tcW w:w="1526" w:type="dxa"/>
            <w:shd w:val="clear" w:color="auto" w:fill="auto"/>
            <w:vAlign w:val="center"/>
            <w:hideMark/>
          </w:tcPr>
          <w:p w14:paraId="1F4AFD59" w14:textId="77777777" w:rsidR="003F00DE" w:rsidRPr="003147B1" w:rsidRDefault="00172EAB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6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1AE5FE80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Tentative Schedule of Travelling:</w:t>
            </w:r>
          </w:p>
          <w:p w14:paraId="04612CB3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shd w:val="clear" w:color="auto" w:fill="auto"/>
            <w:vAlign w:val="center"/>
            <w:hideMark/>
          </w:tcPr>
          <w:p w14:paraId="1EFC8B59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</w:tr>
      <w:tr w:rsidR="003F00DE" w:rsidRPr="003147B1" w14:paraId="311A2912" w14:textId="77777777" w:rsidTr="009C24D9">
        <w:trPr>
          <w:trHeight w:val="792"/>
        </w:trPr>
        <w:tc>
          <w:tcPr>
            <w:tcW w:w="1526" w:type="dxa"/>
            <w:shd w:val="clear" w:color="auto" w:fill="auto"/>
            <w:vAlign w:val="center"/>
            <w:hideMark/>
          </w:tcPr>
          <w:p w14:paraId="4E241042" w14:textId="77777777" w:rsidR="003F00DE" w:rsidRPr="003147B1" w:rsidRDefault="00172EAB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lastRenderedPageBreak/>
              <w:t>7</w:t>
            </w:r>
          </w:p>
        </w:tc>
        <w:tc>
          <w:tcPr>
            <w:tcW w:w="5760" w:type="dxa"/>
            <w:gridSpan w:val="2"/>
            <w:shd w:val="clear" w:color="auto" w:fill="auto"/>
            <w:vAlign w:val="center"/>
            <w:hideMark/>
          </w:tcPr>
          <w:p w14:paraId="5890880C" w14:textId="77777777" w:rsidR="003F00DE" w:rsidRPr="003147B1" w:rsidRDefault="003F00DE" w:rsidP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Abstract/full paper to be published in proceedings:</w:t>
            </w:r>
          </w:p>
          <w:p w14:paraId="3BC0068E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shd w:val="clear" w:color="auto" w:fill="auto"/>
            <w:vAlign w:val="center"/>
            <w:hideMark/>
          </w:tcPr>
          <w:p w14:paraId="50C85964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</w:tr>
      <w:tr w:rsidR="003F00DE" w:rsidRPr="003147B1" w14:paraId="31A09BB3" w14:textId="77777777" w:rsidTr="009C24D9">
        <w:trPr>
          <w:trHeight w:val="330"/>
        </w:trPr>
        <w:tc>
          <w:tcPr>
            <w:tcW w:w="10031" w:type="dxa"/>
            <w:gridSpan w:val="4"/>
            <w:shd w:val="clear" w:color="auto" w:fill="auto"/>
            <w:vAlign w:val="center"/>
            <w:hideMark/>
          </w:tcPr>
          <w:p w14:paraId="53A665EA" w14:textId="77777777" w:rsidR="003F00DE" w:rsidRPr="003147B1" w:rsidRDefault="003F00DE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AFTER THE CONFERENCE &amp; REIMBURSEMENT</w:t>
            </w:r>
          </w:p>
        </w:tc>
      </w:tr>
      <w:tr w:rsidR="003F00DE" w:rsidRPr="003147B1" w14:paraId="61542E82" w14:textId="77777777" w:rsidTr="009C24D9">
        <w:trPr>
          <w:trHeight w:val="300"/>
        </w:trPr>
        <w:tc>
          <w:tcPr>
            <w:tcW w:w="1526" w:type="dxa"/>
            <w:vMerge w:val="restart"/>
            <w:shd w:val="clear" w:color="auto" w:fill="auto"/>
            <w:vAlign w:val="center"/>
            <w:hideMark/>
          </w:tcPr>
          <w:p w14:paraId="7981E5C2" w14:textId="77777777" w:rsidR="003F00DE" w:rsidRPr="003147B1" w:rsidRDefault="00172EAB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8</w:t>
            </w:r>
          </w:p>
        </w:tc>
        <w:tc>
          <w:tcPr>
            <w:tcW w:w="8505" w:type="dxa"/>
            <w:gridSpan w:val="3"/>
            <w:shd w:val="clear" w:color="auto" w:fill="auto"/>
            <w:vAlign w:val="center"/>
            <w:hideMark/>
          </w:tcPr>
          <w:p w14:paraId="07584B7A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Submit the Relevant documents as mentioned below</w:t>
            </w:r>
          </w:p>
        </w:tc>
      </w:tr>
      <w:tr w:rsidR="003F00DE" w:rsidRPr="003147B1" w14:paraId="1A394A9A" w14:textId="77777777" w:rsidTr="009C24D9">
        <w:trPr>
          <w:trHeight w:val="40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75890AFD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25777CFB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>Certificate of presentation</w:t>
            </w:r>
          </w:p>
        </w:tc>
        <w:tc>
          <w:tcPr>
            <w:tcW w:w="4665" w:type="dxa"/>
            <w:gridSpan w:val="2"/>
            <w:shd w:val="clear" w:color="auto" w:fill="auto"/>
            <w:vAlign w:val="center"/>
            <w:hideMark/>
          </w:tcPr>
          <w:p w14:paraId="74026067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Yes               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No</w:t>
            </w:r>
          </w:p>
        </w:tc>
      </w:tr>
      <w:tr w:rsidR="003F00DE" w:rsidRPr="003147B1" w14:paraId="076EEACA" w14:textId="77777777" w:rsidTr="009C24D9">
        <w:trPr>
          <w:trHeight w:val="390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22EFC11A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62CFBD0A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 xml:space="preserve">Conference Booklet/Proceedings </w:t>
            </w:r>
          </w:p>
        </w:tc>
        <w:tc>
          <w:tcPr>
            <w:tcW w:w="4665" w:type="dxa"/>
            <w:gridSpan w:val="2"/>
            <w:shd w:val="clear" w:color="auto" w:fill="auto"/>
            <w:vAlign w:val="center"/>
            <w:hideMark/>
          </w:tcPr>
          <w:p w14:paraId="5694041F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Yes               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No</w:t>
            </w:r>
          </w:p>
        </w:tc>
      </w:tr>
      <w:tr w:rsidR="003F00DE" w:rsidRPr="003147B1" w14:paraId="563ADAF7" w14:textId="77777777" w:rsidTr="009C24D9">
        <w:trPr>
          <w:trHeight w:val="840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4531EC79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2749B46D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 Presentation at Skyline University (Sharing knowledge with Faculty members)</w:t>
            </w:r>
          </w:p>
        </w:tc>
        <w:tc>
          <w:tcPr>
            <w:tcW w:w="4665" w:type="dxa"/>
            <w:gridSpan w:val="2"/>
            <w:shd w:val="clear" w:color="auto" w:fill="auto"/>
            <w:vAlign w:val="center"/>
            <w:hideMark/>
          </w:tcPr>
          <w:p w14:paraId="519B849A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t>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Yes               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</w:rPr>
              <w:t>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No</w:t>
            </w:r>
          </w:p>
        </w:tc>
      </w:tr>
      <w:tr w:rsidR="003F00DE" w:rsidRPr="003147B1" w14:paraId="5E432A13" w14:textId="77777777" w:rsidTr="009C24D9">
        <w:trPr>
          <w:trHeight w:val="522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2AEF1976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505" w:type="dxa"/>
            <w:gridSpan w:val="3"/>
            <w:shd w:val="clear" w:color="auto" w:fill="auto"/>
            <w:vAlign w:val="center"/>
            <w:hideMark/>
          </w:tcPr>
          <w:p w14:paraId="31B094A4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Attach the invoices and mention the details of expenses in AED as given below:</w:t>
            </w:r>
          </w:p>
        </w:tc>
      </w:tr>
      <w:tr w:rsidR="0026673D" w:rsidRPr="003147B1" w14:paraId="4B2F3C8F" w14:textId="77777777" w:rsidTr="009C24D9">
        <w:trPr>
          <w:trHeight w:val="34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51B1F437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32F2CF9A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 xml:space="preserve">Receipt of paid registration 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281316D2" w14:textId="77777777" w:rsidR="0026673D" w:rsidRPr="003147B1" w:rsidRDefault="0026673D" w:rsidP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AED:</w:t>
            </w:r>
          </w:p>
          <w:p w14:paraId="7F5F41E3" w14:textId="77777777" w:rsidR="0026673D" w:rsidRPr="003147B1" w:rsidRDefault="0026673D" w:rsidP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745" w:type="dxa"/>
            <w:shd w:val="clear" w:color="auto" w:fill="auto"/>
            <w:noWrap/>
            <w:vAlign w:val="center"/>
            <w:hideMark/>
          </w:tcPr>
          <w:p w14:paraId="046FAC3C" w14:textId="77777777" w:rsidR="0026673D" w:rsidRPr="003147B1" w:rsidRDefault="0026673D">
            <w:pP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26673D" w:rsidRPr="003147B1" w14:paraId="3D6AC3CB" w14:textId="77777777" w:rsidTr="009C24D9">
        <w:trPr>
          <w:trHeight w:val="31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6E330DB7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37A22888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 xml:space="preserve">Air Travel Ticket with Receipt 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62F9B768" w14:textId="77777777" w:rsidR="0026673D" w:rsidRPr="003147B1" w:rsidRDefault="0026673D" w:rsidP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AED:</w:t>
            </w:r>
          </w:p>
          <w:p w14:paraId="20FDEDFF" w14:textId="77777777" w:rsidR="0026673D" w:rsidRPr="003147B1" w:rsidRDefault="0026673D" w:rsidP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745" w:type="dxa"/>
            <w:shd w:val="clear" w:color="auto" w:fill="auto"/>
            <w:noWrap/>
            <w:vAlign w:val="center"/>
            <w:hideMark/>
          </w:tcPr>
          <w:p w14:paraId="48A0019D" w14:textId="77777777" w:rsidR="0026673D" w:rsidRPr="003147B1" w:rsidRDefault="0026673D">
            <w:pP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26673D" w:rsidRPr="003147B1" w14:paraId="74962928" w14:textId="77777777" w:rsidTr="009C24D9">
        <w:trPr>
          <w:trHeight w:val="37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43E621D5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6EACAF1C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 xml:space="preserve">Hotel Booking (if applicable) </w:t>
            </w:r>
          </w:p>
        </w:tc>
        <w:tc>
          <w:tcPr>
            <w:tcW w:w="1920" w:type="dxa"/>
            <w:shd w:val="clear" w:color="auto" w:fill="auto"/>
            <w:noWrap/>
            <w:vAlign w:val="center"/>
            <w:hideMark/>
          </w:tcPr>
          <w:p w14:paraId="71C6B0FE" w14:textId="77777777" w:rsidR="0026673D" w:rsidRPr="003147B1" w:rsidRDefault="0026673D" w:rsidP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AED:</w:t>
            </w:r>
          </w:p>
          <w:p w14:paraId="6E80E8CC" w14:textId="77777777" w:rsidR="0026673D" w:rsidRPr="003147B1" w:rsidRDefault="0026673D" w:rsidP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745" w:type="dxa"/>
            <w:shd w:val="clear" w:color="auto" w:fill="auto"/>
            <w:noWrap/>
            <w:vAlign w:val="center"/>
            <w:hideMark/>
          </w:tcPr>
          <w:p w14:paraId="626FC2EF" w14:textId="77777777" w:rsidR="0026673D" w:rsidRPr="003147B1" w:rsidRDefault="0026673D">
            <w:pP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EC1B46" w:rsidRPr="003147B1" w14:paraId="18B28E56" w14:textId="77777777" w:rsidTr="009C24D9">
        <w:trPr>
          <w:trHeight w:val="375"/>
        </w:trPr>
        <w:tc>
          <w:tcPr>
            <w:tcW w:w="1526" w:type="dxa"/>
            <w:vMerge/>
            <w:shd w:val="clear" w:color="auto" w:fill="auto"/>
            <w:vAlign w:val="center"/>
          </w:tcPr>
          <w:p w14:paraId="497F1D13" w14:textId="77777777" w:rsidR="00EC1B46" w:rsidRPr="003147B1" w:rsidRDefault="00EC1B46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</w:tcPr>
          <w:p w14:paraId="2C8B32D4" w14:textId="7B4D26B3" w:rsidR="00EC1B46" w:rsidRPr="003147B1" w:rsidRDefault="00EC1B46" w:rsidP="00EC1B46">
            <w:pPr>
              <w:pStyle w:val="ListParagraph"/>
              <w:numPr>
                <w:ilvl w:val="0"/>
                <w:numId w:val="32"/>
              </w:numPr>
              <w:ind w:left="373"/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Other expenses</w:t>
            </w:r>
          </w:p>
        </w:tc>
        <w:tc>
          <w:tcPr>
            <w:tcW w:w="1920" w:type="dxa"/>
            <w:shd w:val="clear" w:color="auto" w:fill="auto"/>
            <w:noWrap/>
            <w:vAlign w:val="center"/>
          </w:tcPr>
          <w:p w14:paraId="6B9CCC27" w14:textId="77777777" w:rsidR="00EC1B46" w:rsidRPr="003147B1" w:rsidRDefault="00EC1B46" w:rsidP="00EC1B46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AED:</w:t>
            </w:r>
          </w:p>
          <w:p w14:paraId="7329A915" w14:textId="77777777" w:rsidR="00EC1B46" w:rsidRPr="003147B1" w:rsidRDefault="00EC1B46" w:rsidP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shd w:val="clear" w:color="auto" w:fill="auto"/>
            <w:noWrap/>
            <w:vAlign w:val="center"/>
          </w:tcPr>
          <w:p w14:paraId="20488211" w14:textId="77777777" w:rsidR="00EC1B46" w:rsidRPr="003147B1" w:rsidRDefault="00EC1B46">
            <w:pPr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6673D" w:rsidRPr="003147B1" w14:paraId="3B480E41" w14:textId="77777777" w:rsidTr="009C24D9">
        <w:trPr>
          <w:trHeight w:val="423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770AB28C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70709FAA" w14:textId="77777777" w:rsidR="0026673D" w:rsidRPr="003147B1" w:rsidRDefault="0026673D" w:rsidP="00AF3D4E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TOTAL</w:t>
            </w:r>
          </w:p>
        </w:tc>
        <w:tc>
          <w:tcPr>
            <w:tcW w:w="4665" w:type="dxa"/>
            <w:gridSpan w:val="2"/>
            <w:shd w:val="clear" w:color="auto" w:fill="auto"/>
            <w:vAlign w:val="center"/>
            <w:hideMark/>
          </w:tcPr>
          <w:p w14:paraId="2BAA31DF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3F00DE" w:rsidRPr="003147B1" w14:paraId="1CE6DB21" w14:textId="77777777" w:rsidTr="009C24D9">
        <w:trPr>
          <w:trHeight w:val="420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5657B013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505" w:type="dxa"/>
            <w:gridSpan w:val="3"/>
            <w:shd w:val="clear" w:color="auto" w:fill="auto"/>
            <w:vAlign w:val="center"/>
            <w:hideMark/>
          </w:tcPr>
          <w:p w14:paraId="7D0AA848" w14:textId="77777777" w:rsidR="003F00DE" w:rsidRPr="003147B1" w:rsidRDefault="003F00DE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</w:t>
            </w:r>
            <w:r w:rsidRPr="003147B1">
              <w:rPr>
                <w:rFonts w:asciiTheme="majorBidi" w:hAnsiTheme="majorBidi" w:cstheme="majorBidi"/>
                <w:color w:val="000000"/>
              </w:rPr>
              <w:t>Any other (if applicable)</w:t>
            </w:r>
          </w:p>
        </w:tc>
      </w:tr>
      <w:tr w:rsidR="0026673D" w:rsidRPr="003147B1" w14:paraId="6390254D" w14:textId="77777777" w:rsidTr="009C24D9">
        <w:trPr>
          <w:trHeight w:val="345"/>
        </w:trPr>
        <w:tc>
          <w:tcPr>
            <w:tcW w:w="1526" w:type="dxa"/>
            <w:vMerge/>
            <w:shd w:val="clear" w:color="auto" w:fill="auto"/>
            <w:vAlign w:val="center"/>
            <w:hideMark/>
          </w:tcPr>
          <w:p w14:paraId="5F7135F6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3840" w:type="dxa"/>
            <w:shd w:val="clear" w:color="auto" w:fill="auto"/>
            <w:vAlign w:val="center"/>
            <w:hideMark/>
          </w:tcPr>
          <w:p w14:paraId="15300852" w14:textId="77777777" w:rsidR="0026673D" w:rsidRPr="003147B1" w:rsidRDefault="0026673D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 xml:space="preserve">Signature of Faculty member: </w:t>
            </w:r>
          </w:p>
        </w:tc>
        <w:tc>
          <w:tcPr>
            <w:tcW w:w="4665" w:type="dxa"/>
            <w:gridSpan w:val="2"/>
            <w:shd w:val="clear" w:color="auto" w:fill="auto"/>
            <w:vAlign w:val="center"/>
            <w:hideMark/>
          </w:tcPr>
          <w:p w14:paraId="6EBBDF1E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  <w:p w14:paraId="386B7DFB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  <w:p w14:paraId="0ECCD83C" w14:textId="77777777" w:rsidR="0026673D" w:rsidRPr="003147B1" w:rsidRDefault="0026673D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</w:tr>
    </w:tbl>
    <w:p w14:paraId="2BF3DAF5" w14:textId="77777777" w:rsidR="00002FF5" w:rsidRPr="003147B1" w:rsidRDefault="00002FF5" w:rsidP="00D75DF4">
      <w:pPr>
        <w:jc w:val="center"/>
        <w:rPr>
          <w:rFonts w:asciiTheme="majorBidi" w:hAnsiTheme="majorBidi" w:cstheme="majorBidi"/>
          <w:b/>
          <w:sz w:val="20"/>
          <w:szCs w:val="20"/>
        </w:rPr>
      </w:pPr>
    </w:p>
    <w:p w14:paraId="4523B6A1" w14:textId="77777777" w:rsidR="00AF0625" w:rsidRPr="003147B1" w:rsidRDefault="00AF0625" w:rsidP="00AF0625">
      <w:pPr>
        <w:pStyle w:val="NoSpacing"/>
        <w:ind w:left="1350"/>
        <w:jc w:val="both"/>
        <w:rPr>
          <w:rFonts w:asciiTheme="majorBidi" w:eastAsia="Times New Roman" w:hAnsiTheme="majorBidi" w:cstheme="majorBidi"/>
          <w:i/>
          <w:sz w:val="22"/>
          <w:szCs w:val="22"/>
          <w:lang w:eastAsia="ar-SA"/>
        </w:rPr>
      </w:pPr>
      <w:r w:rsidRPr="003147B1">
        <w:rPr>
          <w:rFonts w:asciiTheme="majorBidi" w:eastAsia="Times New Roman" w:hAnsiTheme="majorBidi" w:cstheme="majorBidi"/>
          <w:b/>
          <w:i/>
          <w:sz w:val="22"/>
          <w:szCs w:val="22"/>
          <w:lang w:eastAsia="ar-SA"/>
        </w:rPr>
        <w:t>Note</w:t>
      </w:r>
      <w:r w:rsidRPr="003147B1">
        <w:rPr>
          <w:rFonts w:asciiTheme="majorBidi" w:eastAsia="Times New Roman" w:hAnsiTheme="majorBidi" w:cstheme="majorBidi"/>
          <w:i/>
          <w:sz w:val="22"/>
          <w:szCs w:val="22"/>
          <w:lang w:eastAsia="ar-SA"/>
        </w:rPr>
        <w:t>: Please refer to “Research &amp; Publication Handbook” for further details.</w:t>
      </w:r>
    </w:p>
    <w:p w14:paraId="5544E0B3" w14:textId="77777777" w:rsidR="00172EAB" w:rsidRPr="003147B1" w:rsidRDefault="00172EAB" w:rsidP="00AF0625">
      <w:pPr>
        <w:pStyle w:val="NoSpacing"/>
        <w:ind w:left="1350"/>
        <w:jc w:val="both"/>
        <w:rPr>
          <w:rFonts w:asciiTheme="majorBidi" w:eastAsia="Times New Roman" w:hAnsiTheme="majorBidi" w:cstheme="majorBidi"/>
          <w:i/>
          <w:sz w:val="22"/>
          <w:szCs w:val="22"/>
          <w:lang w:eastAsia="ar-SA"/>
        </w:rPr>
      </w:pPr>
    </w:p>
    <w:p w14:paraId="4E6D1C3A" w14:textId="77777777" w:rsidR="00172EAB" w:rsidRPr="003147B1" w:rsidRDefault="00172EAB" w:rsidP="00AF0625">
      <w:pPr>
        <w:pStyle w:val="NoSpacing"/>
        <w:ind w:left="1350"/>
        <w:jc w:val="both"/>
        <w:rPr>
          <w:rFonts w:asciiTheme="majorBidi" w:eastAsia="Times New Roman" w:hAnsiTheme="majorBidi" w:cstheme="majorBidi"/>
          <w:i/>
          <w:sz w:val="22"/>
          <w:szCs w:val="22"/>
          <w:lang w:eastAsia="ar-SA"/>
        </w:rPr>
      </w:pPr>
    </w:p>
    <w:tbl>
      <w:tblPr>
        <w:tblW w:w="10065" w:type="dxa"/>
        <w:jc w:val="center"/>
        <w:tblLook w:val="0000" w:firstRow="0" w:lastRow="0" w:firstColumn="0" w:lastColumn="0" w:noHBand="0" w:noVBand="0"/>
      </w:tblPr>
      <w:tblGrid>
        <w:gridCol w:w="10065"/>
      </w:tblGrid>
      <w:tr w:rsidR="00AF0625" w:rsidRPr="003147B1" w14:paraId="29F858C4" w14:textId="77777777" w:rsidTr="00AF0625">
        <w:trPr>
          <w:trHeight w:val="285"/>
          <w:jc w:val="center"/>
        </w:trPr>
        <w:tc>
          <w:tcPr>
            <w:tcW w:w="100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AE0B7CF" w14:textId="77777777" w:rsidR="00AF0625" w:rsidRPr="003147B1" w:rsidRDefault="00AF0625" w:rsidP="00C2297F">
            <w:pPr>
              <w:jc w:val="center"/>
              <w:rPr>
                <w:rFonts w:asciiTheme="majorBidi" w:hAnsiTheme="majorBidi" w:cstheme="majorBidi"/>
                <w:b/>
                <w:bCs/>
                <w:color w:val="FFFFFF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FOR OFFICIAL USE ONLY</w:t>
            </w:r>
          </w:p>
        </w:tc>
      </w:tr>
      <w:tr w:rsidR="00AF0625" w:rsidRPr="003147B1" w14:paraId="31159896" w14:textId="77777777" w:rsidTr="009C24D9">
        <w:trPr>
          <w:trHeight w:val="285"/>
          <w:jc w:val="center"/>
        </w:trPr>
        <w:tc>
          <w:tcPr>
            <w:tcW w:w="100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  <w:vAlign w:val="center"/>
          </w:tcPr>
          <w:p w14:paraId="37722581" w14:textId="77777777" w:rsidR="00AF0625" w:rsidRPr="003147B1" w:rsidRDefault="00AF0625" w:rsidP="00C2297F">
            <w:pPr>
              <w:jc w:val="center"/>
              <w:rPr>
                <w:rFonts w:asciiTheme="majorBidi" w:hAnsiTheme="majorBidi" w:cstheme="majorBidi"/>
                <w:b/>
                <w:bCs/>
                <w:color w:val="FFFFFF"/>
                <w:sz w:val="22"/>
                <w:szCs w:val="22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ADMINISTRATION DEPARTMENT</w:t>
            </w:r>
          </w:p>
        </w:tc>
      </w:tr>
    </w:tbl>
    <w:p w14:paraId="248B7A5A" w14:textId="77777777" w:rsidR="00AF0625" w:rsidRPr="003147B1" w:rsidRDefault="00AF0625" w:rsidP="00AF0625">
      <w:pPr>
        <w:jc w:val="center"/>
        <w:rPr>
          <w:rFonts w:asciiTheme="majorBidi" w:hAnsiTheme="majorBidi" w:cstheme="majorBidi"/>
          <w:sz w:val="10"/>
          <w:szCs w:val="10"/>
        </w:rPr>
      </w:pPr>
    </w:p>
    <w:tbl>
      <w:tblPr>
        <w:tblW w:w="100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065"/>
      </w:tblGrid>
      <w:tr w:rsidR="00AF0625" w:rsidRPr="003147B1" w14:paraId="086836DB" w14:textId="77777777" w:rsidTr="00AF0625">
        <w:trPr>
          <w:trHeight w:val="270"/>
          <w:jc w:val="center"/>
        </w:trPr>
        <w:tc>
          <w:tcPr>
            <w:tcW w:w="10065" w:type="dxa"/>
            <w:shd w:val="clear" w:color="auto" w:fill="C0C0C0"/>
            <w:vAlign w:val="center"/>
          </w:tcPr>
          <w:p w14:paraId="15E18998" w14:textId="77777777" w:rsidR="00AF0625" w:rsidRPr="003147B1" w:rsidRDefault="00AF0625" w:rsidP="00C2297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(s) Engaged at the time of request</w:t>
            </w:r>
          </w:p>
        </w:tc>
      </w:tr>
      <w:tr w:rsidR="00AF0625" w:rsidRPr="003147B1" w14:paraId="120E2A89" w14:textId="77777777" w:rsidTr="00AF0625">
        <w:trPr>
          <w:trHeight w:val="255"/>
          <w:jc w:val="center"/>
        </w:trPr>
        <w:tc>
          <w:tcPr>
            <w:tcW w:w="10065" w:type="dxa"/>
            <w:shd w:val="clear" w:color="auto" w:fill="auto"/>
            <w:noWrap/>
            <w:vAlign w:val="center"/>
          </w:tcPr>
          <w:p w14:paraId="210D3099" w14:textId="77777777" w:rsidR="00AF0625" w:rsidRPr="003147B1" w:rsidRDefault="00AF0625" w:rsidP="00C2297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sz w:val="20"/>
                <w:szCs w:val="20"/>
              </w:rPr>
              <w:t> </w:t>
            </w:r>
          </w:p>
        </w:tc>
      </w:tr>
      <w:tr w:rsidR="00AF0625" w:rsidRPr="003147B1" w14:paraId="602DA77A" w14:textId="77777777" w:rsidTr="00AF0625">
        <w:trPr>
          <w:trHeight w:val="255"/>
          <w:jc w:val="center"/>
        </w:trPr>
        <w:tc>
          <w:tcPr>
            <w:tcW w:w="10065" w:type="dxa"/>
            <w:shd w:val="clear" w:color="auto" w:fill="auto"/>
            <w:noWrap/>
            <w:vAlign w:val="center"/>
          </w:tcPr>
          <w:p w14:paraId="44829226" w14:textId="77777777" w:rsidR="00AF0625" w:rsidRPr="003147B1" w:rsidRDefault="00AF0625" w:rsidP="00C2297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sz w:val="20"/>
                <w:szCs w:val="20"/>
              </w:rPr>
              <w:t> </w:t>
            </w:r>
          </w:p>
        </w:tc>
      </w:tr>
      <w:tr w:rsidR="00AF0625" w:rsidRPr="003147B1" w14:paraId="65AB4E67" w14:textId="77777777" w:rsidTr="00AF0625">
        <w:trPr>
          <w:trHeight w:val="270"/>
          <w:jc w:val="center"/>
        </w:trPr>
        <w:tc>
          <w:tcPr>
            <w:tcW w:w="10065" w:type="dxa"/>
            <w:shd w:val="clear" w:color="auto" w:fill="auto"/>
            <w:noWrap/>
            <w:vAlign w:val="center"/>
          </w:tcPr>
          <w:p w14:paraId="527ECDD5" w14:textId="77777777" w:rsidR="00AF0625" w:rsidRPr="003147B1" w:rsidRDefault="00AF0625" w:rsidP="00C2297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sz w:val="20"/>
                <w:szCs w:val="20"/>
              </w:rPr>
              <w:t> </w:t>
            </w:r>
          </w:p>
        </w:tc>
      </w:tr>
    </w:tbl>
    <w:p w14:paraId="77EBA014" w14:textId="77777777" w:rsidR="00AF0625" w:rsidRPr="003147B1" w:rsidRDefault="00AF0625" w:rsidP="00AF0625">
      <w:pPr>
        <w:jc w:val="center"/>
        <w:rPr>
          <w:rFonts w:asciiTheme="majorBidi" w:hAnsiTheme="majorBidi" w:cstheme="majorBidi"/>
          <w:sz w:val="10"/>
          <w:szCs w:val="10"/>
        </w:rPr>
      </w:pPr>
    </w:p>
    <w:tbl>
      <w:tblPr>
        <w:tblW w:w="100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065"/>
      </w:tblGrid>
      <w:tr w:rsidR="00AF0625" w:rsidRPr="003147B1" w14:paraId="4BACDE91" w14:textId="77777777" w:rsidTr="009C24D9">
        <w:trPr>
          <w:trHeight w:val="309"/>
          <w:jc w:val="center"/>
        </w:trPr>
        <w:tc>
          <w:tcPr>
            <w:tcW w:w="10065" w:type="dxa"/>
            <w:shd w:val="clear" w:color="auto" w:fill="A6A6A6" w:themeFill="background1" w:themeFillShade="A6"/>
            <w:vAlign w:val="center"/>
          </w:tcPr>
          <w:p w14:paraId="2569173A" w14:textId="77777777" w:rsidR="00AF0625" w:rsidRPr="003147B1" w:rsidRDefault="00AF0625" w:rsidP="00C2297F">
            <w:pPr>
              <w:jc w:val="center"/>
              <w:rPr>
                <w:rFonts w:asciiTheme="majorBidi" w:hAnsiTheme="majorBidi" w:cstheme="majorBidi"/>
                <w:b/>
                <w:bCs/>
                <w:color w:val="FFFFFF"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Provide details of who will engage your assigned classes in your absence: </w:t>
            </w:r>
          </w:p>
        </w:tc>
      </w:tr>
      <w:tr w:rsidR="00AF0625" w:rsidRPr="003147B1" w14:paraId="45348C88" w14:textId="77777777" w:rsidTr="00AF0625">
        <w:trPr>
          <w:trHeight w:val="972"/>
          <w:jc w:val="center"/>
        </w:trPr>
        <w:tc>
          <w:tcPr>
            <w:tcW w:w="10065" w:type="dxa"/>
            <w:shd w:val="clear" w:color="auto" w:fill="auto"/>
            <w:noWrap/>
          </w:tcPr>
          <w:p w14:paraId="41E339FE" w14:textId="77777777" w:rsidR="00AF0625" w:rsidRPr="003147B1" w:rsidRDefault="00AF0625" w:rsidP="00C2297F">
            <w:pPr>
              <w:spacing w:line="360" w:lineRule="auto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3147B1">
              <w:rPr>
                <w:rFonts w:asciiTheme="majorBidi" w:hAnsiTheme="majorBidi" w:cstheme="majorBidi"/>
                <w:b/>
                <w:sz w:val="16"/>
                <w:szCs w:val="16"/>
              </w:rPr>
              <w:t>  </w:t>
            </w:r>
            <w:bookmarkStart w:id="0" w:name="_GoBack"/>
            <w:bookmarkEnd w:id="0"/>
          </w:p>
        </w:tc>
      </w:tr>
    </w:tbl>
    <w:p w14:paraId="0C000D49" w14:textId="77777777" w:rsidR="00AF0625" w:rsidRPr="003147B1" w:rsidRDefault="00AF0625" w:rsidP="00AF0625">
      <w:pPr>
        <w:jc w:val="center"/>
        <w:rPr>
          <w:rFonts w:asciiTheme="majorBidi" w:hAnsiTheme="majorBidi" w:cstheme="majorBidi"/>
          <w:sz w:val="6"/>
          <w:szCs w:val="6"/>
        </w:rPr>
      </w:pPr>
    </w:p>
    <w:tbl>
      <w:tblPr>
        <w:tblW w:w="10155" w:type="dxa"/>
        <w:jc w:val="center"/>
        <w:tblLook w:val="0000" w:firstRow="0" w:lastRow="0" w:firstColumn="0" w:lastColumn="0" w:noHBand="0" w:noVBand="0"/>
      </w:tblPr>
      <w:tblGrid>
        <w:gridCol w:w="4941"/>
        <w:gridCol w:w="5214"/>
      </w:tblGrid>
      <w:tr w:rsidR="00AF0625" w:rsidRPr="003147B1" w14:paraId="0A9E3CDE" w14:textId="77777777" w:rsidTr="00AF0625">
        <w:trPr>
          <w:trHeight w:val="315"/>
          <w:jc w:val="center"/>
        </w:trPr>
        <w:tc>
          <w:tcPr>
            <w:tcW w:w="49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0A4EC1" w14:textId="77777777" w:rsidR="00AF0625" w:rsidRPr="003147B1" w:rsidRDefault="00AF0625" w:rsidP="00C2297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sz w:val="20"/>
                <w:szCs w:val="20"/>
              </w:rPr>
              <w:t>Class adjustment is informed to the faculty members</w:t>
            </w:r>
          </w:p>
        </w:tc>
        <w:tc>
          <w:tcPr>
            <w:tcW w:w="52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7C4CE2" w14:textId="48B146AC" w:rsidR="00AF0625" w:rsidRPr="003147B1" w:rsidRDefault="00AF0625" w:rsidP="00C2297F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="006F5E1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Yes               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No</w:t>
            </w:r>
          </w:p>
        </w:tc>
      </w:tr>
      <w:tr w:rsidR="00AF0625" w:rsidRPr="003147B1" w14:paraId="40ABA8EE" w14:textId="77777777" w:rsidTr="00AF0625">
        <w:trPr>
          <w:trHeight w:val="315"/>
          <w:jc w:val="center"/>
        </w:trPr>
        <w:tc>
          <w:tcPr>
            <w:tcW w:w="49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91BE0D" w14:textId="77777777" w:rsidR="00AF0625" w:rsidRPr="003147B1" w:rsidRDefault="00AF0625" w:rsidP="00C2297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sz w:val="20"/>
                <w:szCs w:val="20"/>
              </w:rPr>
              <w:t xml:space="preserve">Class adjustment is accepted by concern faculty </w:t>
            </w:r>
          </w:p>
        </w:tc>
        <w:tc>
          <w:tcPr>
            <w:tcW w:w="52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34FBC6" w14:textId="16F98D9A" w:rsidR="00AF0625" w:rsidRPr="003147B1" w:rsidRDefault="00AF0625" w:rsidP="00C2297F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   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="006F5E18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Yes                  </w:t>
            </w:r>
            <w:r w:rsidR="006F5E1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</w:t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    </w:t>
            </w:r>
            <w:r w:rsidRPr="003147B1">
              <w:rPr>
                <w:rFonts w:asciiTheme="majorBidi" w:hAnsiTheme="majorBidi" w:cstheme="majorBidi"/>
                <w:sz w:val="28"/>
                <w:szCs w:val="28"/>
              </w:rPr>
              <w:sym w:font="Webdings" w:char="0031"/>
            </w:r>
            <w:r w:rsidRPr="003147B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No</w:t>
            </w:r>
          </w:p>
        </w:tc>
      </w:tr>
      <w:tr w:rsidR="00AF0625" w:rsidRPr="003147B1" w14:paraId="5E193A3A" w14:textId="77777777" w:rsidTr="00AF0625">
        <w:trPr>
          <w:trHeight w:val="672"/>
          <w:jc w:val="center"/>
        </w:trPr>
        <w:tc>
          <w:tcPr>
            <w:tcW w:w="101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7C8FAD" w14:textId="4D03334B" w:rsidR="00AF0625" w:rsidRPr="003147B1" w:rsidRDefault="00AF0625" w:rsidP="00C2297F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ED3B41E" w14:textId="77777777" w:rsidR="00F011F6" w:rsidRPr="003147B1" w:rsidRDefault="00F011F6" w:rsidP="00C2297F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09A091D4" w14:textId="77777777" w:rsidR="00AF0625" w:rsidRPr="003147B1" w:rsidRDefault="00AF0625" w:rsidP="00C2297F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70072B68" w14:textId="77777777" w:rsidR="00AF0625" w:rsidRPr="003147B1" w:rsidRDefault="00AF0625" w:rsidP="00C2297F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47B1">
              <w:rPr>
                <w:rFonts w:asciiTheme="majorBidi" w:hAnsiTheme="majorBidi" w:cstheme="majorBidi"/>
                <w:b/>
                <w:sz w:val="18"/>
                <w:szCs w:val="18"/>
              </w:rPr>
              <w:t>Administration Head Signature</w:t>
            </w:r>
            <w:r w:rsidRPr="003147B1">
              <w:rPr>
                <w:rFonts w:asciiTheme="majorBidi" w:hAnsiTheme="majorBidi" w:cstheme="majorBidi"/>
                <w:sz w:val="18"/>
                <w:szCs w:val="18"/>
              </w:rPr>
              <w:t xml:space="preserve"> : ________________________                             Date :_______________________                  </w:t>
            </w:r>
          </w:p>
        </w:tc>
      </w:tr>
    </w:tbl>
    <w:p w14:paraId="08DBB03F" w14:textId="77777777" w:rsidR="00002FF5" w:rsidRPr="003147B1" w:rsidRDefault="00002FF5" w:rsidP="009725E0">
      <w:pPr>
        <w:rPr>
          <w:rFonts w:asciiTheme="majorBidi" w:hAnsiTheme="majorBidi" w:cstheme="majorBidi"/>
          <w:b/>
          <w:sz w:val="20"/>
          <w:szCs w:val="20"/>
        </w:rPr>
      </w:pPr>
    </w:p>
    <w:tbl>
      <w:tblPr>
        <w:tblpPr w:leftFromText="180" w:rightFromText="180" w:vertAnchor="text" w:horzAnchor="margin" w:tblpX="-455" w:tblpY="90"/>
        <w:tblW w:w="10031" w:type="dxa"/>
        <w:tblLook w:val="04A0" w:firstRow="1" w:lastRow="0" w:firstColumn="1" w:lastColumn="0" w:noHBand="0" w:noVBand="1"/>
      </w:tblPr>
      <w:tblGrid>
        <w:gridCol w:w="5015"/>
        <w:gridCol w:w="423"/>
        <w:gridCol w:w="4593"/>
      </w:tblGrid>
      <w:tr w:rsidR="009C24D9" w:rsidRPr="003147B1" w14:paraId="2EE87C9C" w14:textId="77777777" w:rsidTr="00F011F6">
        <w:trPr>
          <w:trHeight w:val="465"/>
        </w:trPr>
        <w:tc>
          <w:tcPr>
            <w:tcW w:w="1003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F0506F3" w14:textId="77777777" w:rsidR="009C24D9" w:rsidRPr="003147B1" w:rsidRDefault="009C24D9" w:rsidP="00F011F6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 w:themeColor="text1"/>
              </w:rPr>
              <w:t>RECOMMENDATION:</w:t>
            </w:r>
          </w:p>
        </w:tc>
      </w:tr>
      <w:tr w:rsidR="009C24D9" w:rsidRPr="003147B1" w14:paraId="4F7D14FE" w14:textId="77777777" w:rsidTr="00F011F6">
        <w:trPr>
          <w:trHeight w:val="1035"/>
        </w:trPr>
        <w:tc>
          <w:tcPr>
            <w:tcW w:w="1003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BC74E06" w14:textId="77777777" w:rsidR="009C24D9" w:rsidRPr="003147B1" w:rsidRDefault="009C24D9" w:rsidP="00F011F6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0D17CC97" w14:textId="77777777" w:rsidR="00F011F6" w:rsidRPr="003147B1" w:rsidRDefault="00F011F6" w:rsidP="00F011F6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439DF3F2" w14:textId="77777777" w:rsidR="00F011F6" w:rsidRPr="003147B1" w:rsidRDefault="00F011F6" w:rsidP="00F011F6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2801288B" w14:textId="65107679" w:rsidR="00F011F6" w:rsidRPr="003147B1" w:rsidRDefault="00F011F6" w:rsidP="00F011F6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9C24D9" w:rsidRPr="003147B1" w14:paraId="4B4D110C" w14:textId="77777777" w:rsidTr="00F011F6">
        <w:trPr>
          <w:trHeight w:val="405"/>
        </w:trPr>
        <w:tc>
          <w:tcPr>
            <w:tcW w:w="54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C9B2C78" w14:textId="77777777" w:rsidR="009C24D9" w:rsidRPr="003147B1" w:rsidRDefault="009C24D9" w:rsidP="00F011F6">
            <w:pPr>
              <w:rPr>
                <w:rFonts w:asciiTheme="majorBidi" w:hAnsiTheme="majorBidi" w:cstheme="majorBidi"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HEAD-RESEARCH AND INNOVATION:</w:t>
            </w:r>
            <w:r w:rsidRPr="003147B1">
              <w:rPr>
                <w:rFonts w:asciiTheme="majorBidi" w:hAnsiTheme="majorBidi" w:cstheme="majorBidi"/>
                <w:color w:val="000000"/>
              </w:rPr>
              <w:t> </w:t>
            </w:r>
          </w:p>
        </w:tc>
        <w:tc>
          <w:tcPr>
            <w:tcW w:w="459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805A30E" w14:textId="77777777" w:rsidR="009C24D9" w:rsidRPr="003147B1" w:rsidRDefault="009C24D9" w:rsidP="00F011F6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Signature &amp; Date:</w:t>
            </w:r>
          </w:p>
        </w:tc>
      </w:tr>
      <w:tr w:rsidR="009C24D9" w:rsidRPr="003147B1" w14:paraId="52E01D41" w14:textId="77777777" w:rsidTr="00F011F6">
        <w:trPr>
          <w:trHeight w:val="327"/>
        </w:trPr>
        <w:tc>
          <w:tcPr>
            <w:tcW w:w="1003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693E5B4" w14:textId="77777777" w:rsidR="009C24D9" w:rsidRPr="003147B1" w:rsidRDefault="009C24D9" w:rsidP="00F011F6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 w:themeColor="text1"/>
              </w:rPr>
              <w:t>APPROVAL</w:t>
            </w:r>
          </w:p>
        </w:tc>
      </w:tr>
      <w:tr w:rsidR="009C24D9" w:rsidRPr="003147B1" w14:paraId="507F7F22" w14:textId="77777777" w:rsidTr="00F011F6">
        <w:trPr>
          <w:trHeight w:val="647"/>
        </w:trPr>
        <w:tc>
          <w:tcPr>
            <w:tcW w:w="1003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BA95AD" w14:textId="77777777" w:rsidR="009C24D9" w:rsidRPr="003147B1" w:rsidRDefault="009C24D9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060D0C8E" w14:textId="6484AB6A" w:rsidR="009C24D9" w:rsidRPr="003147B1" w:rsidRDefault="009C24D9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50B0DF8B" w14:textId="2C7CAFC3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466FA4A1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046FCFB1" w14:textId="77777777" w:rsidR="009C24D9" w:rsidRPr="003147B1" w:rsidRDefault="009C24D9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F011F6" w:rsidRPr="003147B1" w14:paraId="59C4E95D" w14:textId="77777777" w:rsidTr="003728A7">
        <w:trPr>
          <w:trHeight w:val="930"/>
        </w:trPr>
        <w:tc>
          <w:tcPr>
            <w:tcW w:w="50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3C2546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DEAN – SCHOOL OF BUSINESS / IT</w:t>
            </w:r>
          </w:p>
        </w:tc>
        <w:tc>
          <w:tcPr>
            <w:tcW w:w="501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59D172" w14:textId="0CAF5B92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Signature &amp; Date:</w:t>
            </w:r>
          </w:p>
        </w:tc>
      </w:tr>
      <w:tr w:rsidR="009C24D9" w:rsidRPr="003147B1" w14:paraId="320C3755" w14:textId="77777777" w:rsidTr="00F011F6">
        <w:trPr>
          <w:trHeight w:val="402"/>
        </w:trPr>
        <w:tc>
          <w:tcPr>
            <w:tcW w:w="1003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9B8A55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6E580371" w14:textId="5B5224F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7960EEA5" w14:textId="16B024C2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7E7EE0D8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463D2048" w14:textId="3B16A22A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F011F6" w:rsidRPr="003147B1" w14:paraId="1EBA65DB" w14:textId="77777777" w:rsidTr="00724192">
        <w:trPr>
          <w:trHeight w:val="333"/>
        </w:trPr>
        <w:tc>
          <w:tcPr>
            <w:tcW w:w="50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7BB228" w14:textId="1623F03B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DVC</w:t>
            </w:r>
          </w:p>
        </w:tc>
        <w:tc>
          <w:tcPr>
            <w:tcW w:w="501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172A32" w14:textId="1C4EAE59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Signature &amp; Date:</w:t>
            </w:r>
          </w:p>
        </w:tc>
      </w:tr>
      <w:tr w:rsidR="00F011F6" w:rsidRPr="003147B1" w14:paraId="68D9A8D2" w14:textId="77777777" w:rsidTr="00F011F6">
        <w:trPr>
          <w:trHeight w:val="795"/>
        </w:trPr>
        <w:tc>
          <w:tcPr>
            <w:tcW w:w="1003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DCA748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6157B765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5970373E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58C366F8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  <w:p w14:paraId="2415869B" w14:textId="41043072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F011F6" w:rsidRPr="003147B1" w14:paraId="565950C2" w14:textId="77777777" w:rsidTr="00E01F7D">
        <w:trPr>
          <w:trHeight w:val="348"/>
        </w:trPr>
        <w:tc>
          <w:tcPr>
            <w:tcW w:w="50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30EA03" w14:textId="77777777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VICE CHANCELLOR</w:t>
            </w:r>
          </w:p>
          <w:p w14:paraId="0D2301FE" w14:textId="5944B06B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501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E2440B" w14:textId="160EFFC5" w:rsidR="00F011F6" w:rsidRPr="003147B1" w:rsidRDefault="00F011F6" w:rsidP="00F011F6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3147B1">
              <w:rPr>
                <w:rFonts w:asciiTheme="majorBidi" w:hAnsiTheme="majorBidi" w:cstheme="majorBidi"/>
                <w:b/>
                <w:bCs/>
                <w:color w:val="000000"/>
              </w:rPr>
              <w:t>Signature &amp; Date:</w:t>
            </w:r>
          </w:p>
        </w:tc>
      </w:tr>
    </w:tbl>
    <w:p w14:paraId="3B7BF892" w14:textId="77777777" w:rsidR="004B7FF8" w:rsidRPr="003147B1" w:rsidRDefault="004B7FF8" w:rsidP="001E4698">
      <w:pPr>
        <w:rPr>
          <w:rFonts w:asciiTheme="majorBidi" w:hAnsiTheme="majorBidi" w:cstheme="majorBidi"/>
          <w:b/>
          <w:sz w:val="20"/>
          <w:szCs w:val="20"/>
        </w:rPr>
      </w:pPr>
    </w:p>
    <w:sectPr w:rsidR="004B7FF8" w:rsidRPr="003147B1" w:rsidSect="00400ED1">
      <w:headerReference w:type="default" r:id="rId7"/>
      <w:footerReference w:type="even" r:id="rId8"/>
      <w:footerReference w:type="default" r:id="rId9"/>
      <w:type w:val="continuous"/>
      <w:pgSz w:w="11909" w:h="16834" w:code="9"/>
      <w:pgMar w:top="1980" w:right="1440" w:bottom="900" w:left="1440" w:header="720" w:footer="48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 w:equalWidth="0">
        <w:col w:w="9029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C0466" w14:textId="77777777" w:rsidR="001064F9" w:rsidRDefault="001064F9">
      <w:r>
        <w:separator/>
      </w:r>
    </w:p>
  </w:endnote>
  <w:endnote w:type="continuationSeparator" w:id="0">
    <w:p w14:paraId="29EF7C8A" w14:textId="77777777" w:rsidR="001064F9" w:rsidRDefault="001064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B632A" w14:textId="77777777" w:rsidR="003D64EF" w:rsidRDefault="008F5D44" w:rsidP="00775A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D64E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680DCA" w14:textId="77777777" w:rsidR="003D64EF" w:rsidRDefault="003D64EF" w:rsidP="00775A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F1064" w14:textId="77777777" w:rsidR="003D64EF" w:rsidRDefault="00031936" w:rsidP="00775AAB">
    <w:pPr>
      <w:pStyle w:val="Footer"/>
      <w:ind w:right="360"/>
      <w:jc w:val="center"/>
      <w:rPr>
        <w:rFonts w:ascii="Century Gothic" w:hAnsi="Century Gothic"/>
        <w:b/>
        <w:bCs/>
        <w:sz w:val="18"/>
        <w:szCs w:val="18"/>
      </w:rPr>
    </w:pPr>
    <w:r>
      <w:rPr>
        <w:rFonts w:ascii="Century Gothic" w:hAnsi="Century Gothic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9D2A4FA" wp14:editId="6C6096B5">
              <wp:simplePos x="0" y="0"/>
              <wp:positionH relativeFrom="column">
                <wp:posOffset>-228600</wp:posOffset>
              </wp:positionH>
              <wp:positionV relativeFrom="paragraph">
                <wp:posOffset>114935</wp:posOffset>
              </wp:positionV>
              <wp:extent cx="6170930" cy="0"/>
              <wp:effectExtent l="19050" t="19685" r="20320" b="18415"/>
              <wp:wrapNone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70930" cy="0"/>
                      </a:xfrm>
                      <a:prstGeom prst="line">
                        <a:avLst/>
                      </a:prstGeom>
                      <a:noFill/>
                      <a:ln w="254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67D4BE" id="Line 8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9.05pt" to="467.9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iT3HAIAADoEAAAOAAAAZHJzL2Uyb0RvYy54bWysU8GO2jAQvVfqP1i+QxI2y0JEWFUJ9LJt&#10;kZZ+gLEdYq1jW7YhoKr/3rEJiG0vVdUcnHE88/LevPHi+dRJdOTWCa1KnI1TjLiimgm1L/H37Xo0&#10;w8h5ohiRWvESn7nDz8uPHxa9KfhEt1oybhGAKFf0psSt96ZIEkdb3hE31oYrOGy07YiHrd0nzJIe&#10;0DuZTNJ0mvTaMmM15c7B1/pyiJcRv2k49d+axnGPZImBm4+rjesurMlyQYq9JaYVdKBB/oFFR4SC&#10;n96gauIJOljxB1QnqNVON35MdZfophGURw2gJkt/U/PaEsOjFmiOM7c2uf8HS78eNxYJVuIJRop0&#10;YNGLUBzNQmd64wpIqNTGBm30pF7Ni6ZvDildtUTteWS4PRsoy0JF8q4kbJwB/F3/RTPIIQevY5tO&#10;je0CJDQAnaIb55sb/OQRhY/T7CmdP4Bp9HqWkOJaaKzzn7nuUAhKLIFzBCbHF+cDEVJcU8J/lF4L&#10;KaPZUqEe1D7maYDuDEj3YP7bth0sdFoKFtJDobP7XSUtOpIwQPGJOuHkPs3qg2IRvuWErYbYEyEv&#10;MdCRKuCBOCA4RJcJ+TFP56vZapaP8sl0NcrTuh59Wlf5aLrOnh7rh7qq6uxnUJflRSsY4yqwu05r&#10;lv/dNAz35jJnt3m9NSZ5jx47CGSv70g6uhsMvYzGTrPzxl5dhwGNycNlCjfgfg/x/ZVf/gIAAP//&#10;AwBQSwMEFAAGAAgAAAAhAFimmLLeAAAACQEAAA8AAABkcnMvZG93bnJldi54bWxMj0FPg0AQhe8m&#10;/ofNmHgx7YJVoMjSGBNPHJqiB48LOwUiO0vYbYv/3jEe9Djvvbx5X7Fb7CjOOPvBkYJ4HYFAap0Z&#10;qFPw/va6ykD4oMno0REq+EIPu/L6qtC5cRc64LkOneAS8rlW0Icw5VL6tker/dpNSOwd3Wx14HPu&#10;pJn1hcvtKO+jKJFWD8Qfej3hS4/tZ32yCtI6qz7q6iHu0qHdj2nS3MX7Sqnbm+X5CUTAJfyF4Wc+&#10;T4eSNzXuRMaLUcFqkzBLYCOLQXBgu3lkluZXkGUh/xOU3wAAAP//AwBQSwECLQAUAAYACAAAACEA&#10;toM4kv4AAADhAQAAEwAAAAAAAAAAAAAAAAAAAAAAW0NvbnRlbnRfVHlwZXNdLnhtbFBLAQItABQA&#10;BgAIAAAAIQA4/SH/1gAAAJQBAAALAAAAAAAAAAAAAAAAAC8BAABfcmVscy8ucmVsc1BLAQItABQA&#10;BgAIAAAAIQBufiT3HAIAADoEAAAOAAAAAAAAAAAAAAAAAC4CAABkcnMvZTJvRG9jLnhtbFBLAQIt&#10;ABQABgAIAAAAIQBYppiy3gAAAAkBAAAPAAAAAAAAAAAAAAAAAHYEAABkcnMvZG93bnJldi54bWxQ&#10;SwUGAAAAAAQABADzAAAAgQUAAAAA&#10;" strokeweight="2pt">
              <v:stroke linestyle="thickThin"/>
            </v:line>
          </w:pict>
        </mc:Fallback>
      </mc:AlternateContent>
    </w:r>
  </w:p>
  <w:p w14:paraId="1BD4795D" w14:textId="77777777" w:rsidR="003D64EF" w:rsidRPr="00FF29CF" w:rsidRDefault="00735425" w:rsidP="00FE4FB2">
    <w:pPr>
      <w:ind w:right="-288"/>
      <w:jc w:val="center"/>
      <w:rPr>
        <w:rFonts w:ascii="Tahoma" w:hAnsi="Tahoma" w:cs="Tahoma"/>
        <w:b/>
        <w:color w:val="808080"/>
        <w:sz w:val="16"/>
        <w:szCs w:val="16"/>
        <w:lang w:val="de-DE"/>
      </w:rPr>
    </w:pPr>
    <w:r>
      <w:rPr>
        <w:rFonts w:ascii="Tahoma" w:hAnsi="Tahoma" w:cs="Tahoma"/>
        <w:b/>
        <w:color w:val="808080"/>
        <w:sz w:val="16"/>
        <w:szCs w:val="16"/>
        <w:u w:val="single"/>
        <w:lang w:val="de-DE"/>
      </w:rPr>
      <w:t>www.skylineuniversity.ac.ae</w:t>
    </w:r>
    <w:r w:rsidR="003D64EF" w:rsidRPr="00FF29CF">
      <w:rPr>
        <w:rFonts w:ascii="Tahoma" w:hAnsi="Tahoma" w:cs="Tahoma"/>
        <w:b/>
        <w:color w:val="808080"/>
        <w:sz w:val="16"/>
        <w:szCs w:val="16"/>
        <w:lang w:val="de-DE"/>
      </w:rPr>
      <w:t xml:space="preserve">                                                                                   </w:t>
    </w:r>
    <w:r w:rsidR="00C75CB7">
      <w:rPr>
        <w:rFonts w:ascii="Tahoma" w:hAnsi="Tahoma" w:cs="Tahoma"/>
        <w:b/>
        <w:color w:val="808080"/>
        <w:sz w:val="16"/>
        <w:szCs w:val="16"/>
        <w:u w:val="single"/>
        <w:lang w:val="de-DE"/>
      </w:rPr>
      <w:t>hrd</w:t>
    </w:r>
    <w:r>
      <w:rPr>
        <w:rFonts w:ascii="Tahoma" w:hAnsi="Tahoma" w:cs="Tahoma"/>
        <w:b/>
        <w:color w:val="808080"/>
        <w:sz w:val="16"/>
        <w:szCs w:val="16"/>
        <w:u w:val="single"/>
        <w:lang w:val="de-DE"/>
      </w:rPr>
      <w:t>@skylineuniversity.ac.ae</w:t>
    </w:r>
  </w:p>
  <w:p w14:paraId="41409EA1" w14:textId="6EEABC84" w:rsidR="003D64EF" w:rsidRPr="00FF29CF" w:rsidRDefault="003D64EF" w:rsidP="001D2CC5">
    <w:pPr>
      <w:ind w:right="-288"/>
      <w:jc w:val="center"/>
      <w:rPr>
        <w:rFonts w:ascii="Tahoma" w:hAnsi="Tahoma" w:cs="Tahoma"/>
        <w:b/>
        <w:color w:val="808080"/>
        <w:sz w:val="16"/>
        <w:szCs w:val="16"/>
        <w:lang w:val="de-DE"/>
      </w:rPr>
    </w:pPr>
    <w:r w:rsidRPr="00FF29CF">
      <w:rPr>
        <w:rFonts w:ascii="Tahoma" w:hAnsi="Tahoma" w:cs="Tahoma"/>
        <w:b/>
        <w:color w:val="808080"/>
        <w:sz w:val="16"/>
        <w:szCs w:val="16"/>
        <w:lang w:val="de-DE"/>
      </w:rPr>
      <w:t>copyright</w:t>
    </w:r>
    <w:r w:rsidRPr="00FF29CF">
      <w:rPr>
        <w:rFonts w:ascii="Tahoma" w:hAnsi="Tahoma" w:cs="Tahoma"/>
        <w:b/>
        <w:color w:val="808080"/>
        <w:sz w:val="16"/>
        <w:szCs w:val="16"/>
        <w:lang w:val="de-DE"/>
      </w:rPr>
      <w:sym w:font="Symbol" w:char="F0D3"/>
    </w:r>
    <w:r w:rsidRPr="00FF29CF">
      <w:rPr>
        <w:rFonts w:ascii="Tahoma" w:hAnsi="Tahoma" w:cs="Tahoma"/>
        <w:b/>
        <w:color w:val="808080"/>
        <w:sz w:val="16"/>
        <w:szCs w:val="16"/>
        <w:lang w:val="de-DE"/>
      </w:rPr>
      <w:t xml:space="preserve"> of Skyline University College</w:t>
    </w:r>
    <w:r w:rsidR="00C93973" w:rsidRPr="00FF29CF">
      <w:rPr>
        <w:rFonts w:ascii="Tahoma" w:hAnsi="Tahoma" w:cs="Tahoma"/>
        <w:b/>
        <w:color w:val="808080"/>
        <w:sz w:val="16"/>
        <w:szCs w:val="16"/>
        <w:lang w:val="de-DE"/>
      </w:rPr>
      <w:t xml:space="preserve"> (</w:t>
    </w:r>
    <w:r w:rsidR="004F78F6">
      <w:rPr>
        <w:rFonts w:ascii="Tahoma" w:hAnsi="Tahoma" w:cs="Tahoma"/>
        <w:b/>
        <w:color w:val="808080"/>
        <w:sz w:val="16"/>
        <w:szCs w:val="16"/>
        <w:lang w:val="de-DE"/>
      </w:rPr>
      <w:t>202</w:t>
    </w:r>
    <w:r w:rsidR="003147B1">
      <w:rPr>
        <w:rFonts w:ascii="Tahoma" w:hAnsi="Tahoma" w:cs="Tahoma"/>
        <w:b/>
        <w:color w:val="808080"/>
        <w:sz w:val="16"/>
        <w:szCs w:val="16"/>
        <w:lang w:val="de-DE"/>
      </w:rPr>
      <w:t>2</w:t>
    </w:r>
    <w:r w:rsidR="004F78F6">
      <w:rPr>
        <w:rFonts w:ascii="Tahoma" w:hAnsi="Tahoma" w:cs="Tahoma"/>
        <w:b/>
        <w:color w:val="808080"/>
        <w:sz w:val="16"/>
        <w:szCs w:val="16"/>
        <w:lang w:val="de-DE"/>
      </w:rPr>
      <w:t>-202</w:t>
    </w:r>
    <w:r w:rsidR="003147B1">
      <w:rPr>
        <w:rFonts w:ascii="Tahoma" w:hAnsi="Tahoma" w:cs="Tahoma"/>
        <w:b/>
        <w:color w:val="808080"/>
        <w:sz w:val="16"/>
        <w:szCs w:val="16"/>
        <w:lang w:val="de-DE"/>
      </w:rPr>
      <w:t>3</w:t>
    </w:r>
    <w:r w:rsidR="00C93973" w:rsidRPr="00FF29CF">
      <w:rPr>
        <w:rFonts w:ascii="Tahoma" w:hAnsi="Tahoma" w:cs="Tahoma"/>
        <w:b/>
        <w:color w:val="808080"/>
        <w:sz w:val="16"/>
        <w:szCs w:val="16"/>
        <w:lang w:val="de-DE"/>
      </w:rPr>
      <w:t>)</w:t>
    </w:r>
  </w:p>
  <w:p w14:paraId="67126904" w14:textId="0882E002" w:rsidR="003D64EF" w:rsidRPr="00FF29CF" w:rsidRDefault="00A90779" w:rsidP="00A90779">
    <w:pPr>
      <w:pStyle w:val="Footer"/>
      <w:tabs>
        <w:tab w:val="clear" w:pos="8640"/>
        <w:tab w:val="right" w:pos="9360"/>
      </w:tabs>
      <w:ind w:left="-360" w:right="-871"/>
      <w:rPr>
        <w:rFonts w:ascii="Century Gothic" w:hAnsi="Century Gothic"/>
        <w:b/>
        <w:bCs/>
        <w:color w:val="808080"/>
        <w:sz w:val="14"/>
        <w:szCs w:val="14"/>
      </w:rPr>
    </w:pPr>
    <w:r w:rsidRPr="00FF29CF">
      <w:rPr>
        <w:rFonts w:ascii="Tahoma" w:hAnsi="Tahoma" w:cs="Tahoma"/>
        <w:b/>
        <w:bCs/>
        <w:color w:val="808080"/>
        <w:sz w:val="14"/>
        <w:szCs w:val="14"/>
        <w:lang w:val="de-DE"/>
      </w:rPr>
      <w:t xml:space="preserve">  </w:t>
    </w:r>
    <w:r w:rsidR="003D64EF" w:rsidRPr="00FF29CF">
      <w:rPr>
        <w:rFonts w:ascii="Tahoma" w:hAnsi="Tahoma" w:cs="Tahoma"/>
        <w:b/>
        <w:bCs/>
        <w:color w:val="808080"/>
        <w:sz w:val="14"/>
        <w:szCs w:val="14"/>
        <w:lang w:val="de-DE"/>
      </w:rPr>
      <w:t xml:space="preserve">Updated: </w:t>
    </w:r>
    <w:r w:rsidR="006F5E18">
      <w:rPr>
        <w:rFonts w:ascii="Tahoma" w:hAnsi="Tahoma" w:cs="Tahoma"/>
        <w:b/>
        <w:bCs/>
        <w:color w:val="808080"/>
        <w:sz w:val="14"/>
        <w:szCs w:val="14"/>
        <w:lang w:val="de-DE"/>
      </w:rPr>
      <w:t>April</w:t>
    </w:r>
    <w:r w:rsidR="004F78F6">
      <w:rPr>
        <w:rFonts w:ascii="Tahoma" w:hAnsi="Tahoma" w:cs="Tahoma"/>
        <w:b/>
        <w:bCs/>
        <w:color w:val="808080"/>
        <w:sz w:val="14"/>
        <w:szCs w:val="14"/>
        <w:lang w:val="de-DE"/>
      </w:rPr>
      <w:t xml:space="preserve"> 202</w:t>
    </w:r>
    <w:r w:rsidR="003147B1">
      <w:rPr>
        <w:rFonts w:ascii="Tahoma" w:hAnsi="Tahoma" w:cs="Tahoma"/>
        <w:b/>
        <w:bCs/>
        <w:color w:val="808080"/>
        <w:sz w:val="14"/>
        <w:szCs w:val="14"/>
        <w:lang w:val="de-DE"/>
      </w:rPr>
      <w:t>3</w:t>
    </w:r>
    <w:r w:rsidRPr="00FF29CF">
      <w:rPr>
        <w:rFonts w:ascii="Century Gothic" w:hAnsi="Century Gothic"/>
        <w:b/>
        <w:bCs/>
        <w:color w:val="808080"/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</w:t>
    </w:r>
    <w:r w:rsidRPr="00FF29CF">
      <w:rPr>
        <w:rFonts w:ascii="Tahoma" w:hAnsi="Tahoma" w:cs="Tahoma"/>
        <w:b/>
        <w:color w:val="808080"/>
        <w:sz w:val="14"/>
        <w:szCs w:val="14"/>
        <w:lang w:val="de-DE"/>
      </w:rPr>
      <w:t xml:space="preserve">Page </w:t>
    </w:r>
    <w:r w:rsidR="008F5D44" w:rsidRPr="00FF29CF">
      <w:rPr>
        <w:rFonts w:ascii="Tahoma" w:hAnsi="Tahoma" w:cs="Tahoma"/>
        <w:b/>
        <w:color w:val="808080"/>
        <w:sz w:val="14"/>
        <w:szCs w:val="14"/>
        <w:lang w:val="de-DE"/>
      </w:rPr>
    </w:r>
    <w:r w:rsidRPr="00FF29CF">
      <w:rPr>
        <w:rFonts w:ascii="Tahoma" w:hAnsi="Tahoma" w:cs="Tahoma"/>
        <w:b/>
        <w:color w:val="808080"/>
        <w:sz w:val="14"/>
        <w:szCs w:val="14"/>
        <w:lang w:val="de-DE"/>
      </w:rPr>
      <w:instrText xml:space="preserve"/>
    </w:r>
    <w:r w:rsidR="008F5D44" w:rsidRPr="00FF29CF">
      <w:rPr>
        <w:rFonts w:ascii="Tahoma" w:hAnsi="Tahoma" w:cs="Tahoma"/>
        <w:b/>
        <w:color w:val="808080"/>
        <w:sz w:val="14"/>
        <w:szCs w:val="14"/>
        <w:lang w:val="de-DE"/>
      </w:rPr>
    </w:r>
    <w:r w:rsidR="002F42CC">
      <w:rPr>
        <w:rFonts w:ascii="Tahoma" w:hAnsi="Tahoma" w:cs="Tahoma"/>
        <w:b/>
        <w:noProof/>
        <w:color w:val="808080"/>
        <w:sz w:val="14"/>
        <w:szCs w:val="14"/>
        <w:lang w:val="de-DE"/>
      </w:rPr>
      <w:t>3</w:t>
    </w:r>
    <w:r w:rsidR="008F5D44" w:rsidRPr="00FF29CF">
      <w:rPr>
        <w:rFonts w:ascii="Tahoma" w:hAnsi="Tahoma" w:cs="Tahoma"/>
        <w:b/>
        <w:color w:val="808080"/>
        <w:sz w:val="14"/>
        <w:szCs w:val="14"/>
        <w:lang w:val="de-DE"/>
      </w:rPr>
    </w:r>
    <w:r w:rsidRPr="00FF29CF">
      <w:rPr>
        <w:rFonts w:ascii="Tahoma" w:hAnsi="Tahoma" w:cs="Tahoma"/>
        <w:b/>
        <w:color w:val="808080"/>
        <w:sz w:val="14"/>
        <w:szCs w:val="14"/>
        <w:lang w:val="de-DE"/>
      </w:rPr>
      <w:t xml:space="preserve"> of </w:t>
    </w:r>
    <w:r w:rsidR="008F5D44" w:rsidRPr="00FF29CF">
      <w:rPr>
        <w:rFonts w:ascii="Tahoma" w:hAnsi="Tahoma" w:cs="Tahoma"/>
        <w:b/>
        <w:color w:val="808080"/>
        <w:sz w:val="14"/>
        <w:szCs w:val="14"/>
        <w:lang w:val="de-DE"/>
      </w:rPr>
    </w:r>
    <w:r w:rsidRPr="00FF29CF">
      <w:rPr>
        <w:rFonts w:ascii="Tahoma" w:hAnsi="Tahoma" w:cs="Tahoma"/>
        <w:b/>
        <w:color w:val="808080"/>
        <w:sz w:val="14"/>
        <w:szCs w:val="14"/>
        <w:lang w:val="de-DE"/>
      </w:rPr>
      <w:instrText xml:space="preserve"/>
    </w:r>
    <w:r w:rsidR="008F5D44" w:rsidRPr="00FF29CF">
      <w:rPr>
        <w:rFonts w:ascii="Tahoma" w:hAnsi="Tahoma" w:cs="Tahoma"/>
        <w:b/>
        <w:color w:val="808080"/>
        <w:sz w:val="14"/>
        <w:szCs w:val="14"/>
        <w:lang w:val="de-DE"/>
      </w:rPr>
    </w:r>
    <w:r w:rsidR="002F42CC">
      <w:rPr>
        <w:rFonts w:ascii="Tahoma" w:hAnsi="Tahoma" w:cs="Tahoma"/>
        <w:b/>
        <w:noProof/>
        <w:color w:val="808080"/>
        <w:sz w:val="14"/>
        <w:szCs w:val="14"/>
        <w:lang w:val="de-DE"/>
      </w:rPr>
      <w:t>3</w:t>
    </w:r>
    <w:r w:rsidR="008F5D44" w:rsidRPr="00FF29CF">
      <w:rPr>
        <w:rFonts w:ascii="Tahoma" w:hAnsi="Tahoma" w:cs="Tahoma"/>
        <w:b/>
        <w:color w:val="808080"/>
        <w:sz w:val="14"/>
        <w:szCs w:val="14"/>
        <w:lang w:val="de-DE"/>
      </w:rPr>
    </w:r>
    <w:r w:rsidR="003D64EF" w:rsidRPr="00FF29CF">
      <w:rPr>
        <w:rFonts w:ascii="Tahoma" w:hAnsi="Tahoma" w:cs="Tahoma"/>
        <w:b/>
        <w:color w:val="808080"/>
        <w:sz w:val="14"/>
        <w:szCs w:val="14"/>
        <w:lang w:val="de-DE"/>
      </w:rPr>
      <w:t xml:space="preserve">                                                                  </w:t>
    </w:r>
  </w:p>
  <w:p w14:paraId="4853B92F" w14:textId="77777777" w:rsidR="003D64EF" w:rsidRPr="00FF29CF" w:rsidRDefault="003D64EF" w:rsidP="00AE2593">
    <w:pPr>
      <w:pStyle w:val="Footer"/>
      <w:rPr>
        <w:color w:val="808080"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D56A2" w14:textId="77777777" w:rsidR="001064F9" w:rsidRDefault="001064F9">
      <w:r>
        <w:separator/>
      </w:r>
    </w:p>
  </w:footnote>
  <w:footnote w:type="continuationSeparator" w:id="0">
    <w:p w14:paraId="0B2DDEA1" w14:textId="77777777" w:rsidR="001064F9" w:rsidRDefault="001064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3C6F0" w14:textId="77777777" w:rsidR="003D64EF" w:rsidRPr="00AF0625" w:rsidRDefault="002F42CC" w:rsidP="00AF0625">
    <w:pPr>
      <w:pStyle w:val="Header"/>
      <w:ind w:right="-1231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3B58593" wp14:editId="050C54BF">
              <wp:simplePos x="0" y="0"/>
              <wp:positionH relativeFrom="column">
                <wp:posOffset>4000501</wp:posOffset>
              </wp:positionH>
              <wp:positionV relativeFrom="paragraph">
                <wp:posOffset>-114300</wp:posOffset>
              </wp:positionV>
              <wp:extent cx="2286000" cy="281940"/>
              <wp:effectExtent l="0" t="0" r="0" b="3810"/>
              <wp:wrapNone/>
              <wp:docPr id="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0" cy="2819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AD44E" w14:textId="77777777" w:rsidR="00C93973" w:rsidRPr="002F42CC" w:rsidRDefault="00C93973" w:rsidP="00A90779">
                          <w:pPr>
                            <w:jc w:val="right"/>
                            <w:rPr>
                              <w:color w:val="808080"/>
                              <w:sz w:val="22"/>
                            </w:rPr>
                          </w:pPr>
                          <w:r w:rsidRPr="002F42CC">
                            <w:rPr>
                              <w:b/>
                              <w:color w:val="808080"/>
                              <w:sz w:val="22"/>
                            </w:rPr>
                            <w:t xml:space="preserve">Form #: </w:t>
                          </w:r>
                          <w:r w:rsidR="0095633C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>HRD-ON</w:t>
                          </w:r>
                          <w:r w:rsidR="00C75CB7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 xml:space="preserve">|STF </w:t>
                          </w:r>
                          <w:r w:rsidR="002A3FC6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>-</w:t>
                          </w:r>
                          <w:r w:rsidR="00A90779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 xml:space="preserve"> </w:t>
                          </w:r>
                          <w:r w:rsidR="00106670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>0</w:t>
                          </w:r>
                          <w:r w:rsidR="00813CD7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>1</w:t>
                          </w:r>
                          <w:r w:rsidR="00DF005B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>7</w:t>
                          </w:r>
                          <w:r w:rsidR="002F42CC" w:rsidRPr="002F42CC">
                            <w:rPr>
                              <w:b/>
                              <w:color w:val="808080"/>
                              <w:sz w:val="22"/>
                              <w:u w:val="single"/>
                            </w:rPr>
                            <w:t xml:space="preserve"> - 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B58593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15pt;margin-top:-9pt;width:180pt;height:22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vlIhgIAABAFAAAOAAAAZHJzL2Uyb0RvYy54bWysVG1v2yAQ/j5p/wHxPfWLnDS26lRtskyT&#10;uhep3Q8ggGM0DAxI7G7qf9+BkzTtNGma5g8YuOPh7p7nuLoeOon23DqhVY2zixQjrqhmQm1r/PVh&#10;PZlj5DxRjEiteI0fucPXi7dvrnpT8Vy3WjJuEYAoV/Wmxq33pkoSR1veEXehDVdgbLTtiIel3SbM&#10;kh7QO5nkaTpLem2ZsZpy52B3NRrxIuI3Daf+c9M47pGsMcTm42jjuAljsrgi1dYS0wp6CIP8QxQd&#10;EQouPUGtiCdoZ8VvUJ2gVjvd+Auqu0Q3jaA85gDZZOmrbO5bYnjMBYrjzKlM7v/B0k/7LxYJVuMC&#10;I0U6oOiBDx7d6gFleShPb1wFXvcG/PwA+0BzTNWZO02/OaT0siVqy2+s1X3LCYPwsnAyOTs64rgA&#10;suk/agb3kJ3XEWhobBdqB9VAgA40PZ6oCbFQ2Mzz+SxNwUTBls+zsojcJaQ6njbW+fdcdyhMamyB&#10;+ohO9nfOh2hIdXQJlzktBVsLKePCbjdLadGegEzW8YsJvHKTKjgrHY6NiOMOBAl3BFsIN9L+s8zy&#10;Ir3Ny8l6Nr+cFOtiOikv0/kkzcrbcpYWZbFaP4UAs6JqBWNc3QnFjxLMir+j+NAMo3iiCFFf43Ka&#10;T0eK/pgk1DKUc8ziRS064aEjpehqPD85kSoQ+04xOEAqT4Qc58nL8GOVoQbHf6xKlEFgftSAHzYD&#10;oARtbDR7BEFYDXwBtfCMwKTV9gdGPbRkjd33HbEcI/lBgajKrADWkY+LYnqZw8KeWzbnFqIoQNXY&#10;YzROl37s+52xYtvCTaOMlb4BITYiauQ5qoN8oe1iMocnIvT1+Tp6PT9ki18AAAD//wMAUEsDBBQA&#10;BgAIAAAAIQCkOWLu3wAAAAoBAAAPAAAAZHJzL2Rvd25yZXYueG1sTI/BTsNADETvSPzDykhcULtp&#10;KWkT4lSABOLa0g9wEjeJyHqj7LZJ/57tid5sz2j8JttOplNnHlxrBWExj0CxlLZqpUY4/HzONqCc&#10;J6mos8IIF3awze/vMkorO8qOz3tfqxAiLiWExvs+1dqVDRtyc9uzBO1oB0M+rEOtq4HGEG46vYyi&#10;WBtqJXxoqOePhsvf/ckgHL/Hp5dkLL78Yb1bxe/Urgt7QXx8mN5eQXme/L8ZrvgBHfLAVNiTVE51&#10;CPFzFLp4hNliE4bgSJLrpUBYxivQeaZvK+R/AAAA//8DAFBLAQItABQABgAIAAAAIQC2gziS/gAA&#10;AOEBAAATAAAAAAAAAAAAAAAAAAAAAABbQ29udGVudF9UeXBlc10ueG1sUEsBAi0AFAAGAAgAAAAh&#10;ADj9If/WAAAAlAEAAAsAAAAAAAAAAAAAAAAALwEAAF9yZWxzLy5yZWxzUEsBAi0AFAAGAAgAAAAh&#10;ADue+UiGAgAAEAUAAA4AAAAAAAAAAAAAAAAALgIAAGRycy9lMm9Eb2MueG1sUEsBAi0AFAAGAAgA&#10;AAAhAKQ5Yu7fAAAACgEAAA8AAAAAAAAAAAAAAAAA4AQAAGRycy9kb3ducmV2LnhtbFBLBQYAAAAA&#10;BAAEAPMAAADsBQAAAAA=&#10;" stroked="f">
              <v:textbox>
                <w:txbxContent>
                  <w:p w14:paraId="4FFAD44E" w14:textId="77777777" w:rsidR="00C93973" w:rsidRPr="002F42CC" w:rsidRDefault="00C93973" w:rsidP="00A90779">
                    <w:pPr>
                      <w:jc w:val="right"/>
                      <w:rPr>
                        <w:color w:val="808080"/>
                        <w:sz w:val="22"/>
                      </w:rPr>
                    </w:pPr>
                    <w:r w:rsidRPr="002F42CC">
                      <w:rPr>
                        <w:b/>
                        <w:color w:val="808080"/>
                        <w:sz w:val="22"/>
                      </w:rPr>
                      <w:t xml:space="preserve">Form #: </w:t>
                    </w:r>
                    <w:r w:rsidR="0095633C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>HRD-ON</w:t>
                    </w:r>
                    <w:r w:rsidR="00C75CB7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 xml:space="preserve">|STF </w:t>
                    </w:r>
                    <w:r w:rsidR="002A3FC6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>-</w:t>
                    </w:r>
                    <w:r w:rsidR="00A90779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 xml:space="preserve"> </w:t>
                    </w:r>
                    <w:r w:rsidR="00106670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>0</w:t>
                    </w:r>
                    <w:r w:rsidR="00813CD7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>1</w:t>
                    </w:r>
                    <w:r w:rsidR="00DF005B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>7</w:t>
                    </w:r>
                    <w:r w:rsidR="002F42CC" w:rsidRPr="002F42CC">
                      <w:rPr>
                        <w:b/>
                        <w:color w:val="808080"/>
                        <w:sz w:val="22"/>
                        <w:u w:val="single"/>
                      </w:rPr>
                      <w:t xml:space="preserve"> - A</w:t>
                    </w:r>
                  </w:p>
                </w:txbxContent>
              </v:textbox>
            </v:shape>
          </w:pict>
        </mc:Fallback>
      </mc:AlternateContent>
    </w:r>
    <w:r w:rsidR="005F0615">
      <w:rPr>
        <w:noProof/>
      </w:rPr>
      <w:drawing>
        <wp:anchor distT="0" distB="0" distL="114300" distR="114300" simplePos="0" relativeHeight="251655680" behindDoc="1" locked="0" layoutInCell="1" allowOverlap="1" wp14:anchorId="262E2832" wp14:editId="451BD13E">
          <wp:simplePos x="0" y="0"/>
          <wp:positionH relativeFrom="margin">
            <wp:posOffset>-267335</wp:posOffset>
          </wp:positionH>
          <wp:positionV relativeFrom="paragraph">
            <wp:posOffset>114300</wp:posOffset>
          </wp:positionV>
          <wp:extent cx="641985" cy="600075"/>
          <wp:effectExtent l="0" t="0" r="5715" b="9525"/>
          <wp:wrapTight wrapText="bothSides">
            <wp:wrapPolygon edited="0">
              <wp:start x="0" y="0"/>
              <wp:lineTo x="0" y="19886"/>
              <wp:lineTo x="5769" y="21257"/>
              <wp:lineTo x="15383" y="21257"/>
              <wp:lineTo x="21151" y="19886"/>
              <wp:lineTo x="21151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uc-logo-h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1985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0615">
      <w:rPr>
        <w:noProof/>
      </w:rPr>
      <w:drawing>
        <wp:anchor distT="0" distB="0" distL="114300" distR="114300" simplePos="0" relativeHeight="251658752" behindDoc="1" locked="0" layoutInCell="1" allowOverlap="1" wp14:anchorId="58D6BF9C" wp14:editId="573717A8">
          <wp:simplePos x="0" y="0"/>
          <wp:positionH relativeFrom="column">
            <wp:posOffset>5085715</wp:posOffset>
          </wp:positionH>
          <wp:positionV relativeFrom="paragraph">
            <wp:posOffset>238125</wp:posOffset>
          </wp:positionV>
          <wp:extent cx="1076325" cy="488315"/>
          <wp:effectExtent l="0" t="0" r="9525" b="6985"/>
          <wp:wrapTight wrapText="bothSides">
            <wp:wrapPolygon edited="0">
              <wp:start x="5735" y="0"/>
              <wp:lineTo x="1147" y="843"/>
              <wp:lineTo x="0" y="3371"/>
              <wp:lineTo x="0" y="21066"/>
              <wp:lineTo x="21027" y="21066"/>
              <wp:lineTo x="21409" y="5056"/>
              <wp:lineTo x="19880" y="1685"/>
              <wp:lineTo x="15292" y="0"/>
              <wp:lineTo x="573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td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0625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EF45B97" wp14:editId="77936397">
              <wp:simplePos x="0" y="0"/>
              <wp:positionH relativeFrom="column">
                <wp:posOffset>704850</wp:posOffset>
              </wp:positionH>
              <wp:positionV relativeFrom="paragraph">
                <wp:posOffset>76835</wp:posOffset>
              </wp:positionV>
              <wp:extent cx="4000500" cy="570865"/>
              <wp:effectExtent l="0" t="0" r="0" b="635"/>
              <wp:wrapNone/>
              <wp:docPr id="5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0050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6687D2" w14:textId="77777777" w:rsidR="00A40C00" w:rsidRPr="00AF0625" w:rsidRDefault="00A40C00" w:rsidP="00AF0625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ascii="Tahoma" w:hAnsi="Tahoma" w:cs="Tahoma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AF0625">
                            <w:rPr>
                              <w:rFonts w:ascii="Tahoma" w:hAnsi="Tahoma" w:cs="Tahoma"/>
                              <w:b/>
                              <w:bCs/>
                              <w:sz w:val="28"/>
                              <w:szCs w:val="28"/>
                            </w:rPr>
                            <w:t>SKYLINE UNIVERSITY COLLEGE</w:t>
                          </w:r>
                        </w:p>
                        <w:p w14:paraId="4A758BA9" w14:textId="77777777" w:rsidR="00A40C00" w:rsidRPr="00AF0625" w:rsidRDefault="00A40C00" w:rsidP="00AF0625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</w:pPr>
                          <w:smartTag w:uri="urn:schemas-microsoft-com:office:smarttags" w:element="City">
                            <w:smartTag w:uri="urn:schemas-microsoft-com:office:smarttags" w:element="place">
                              <w:r w:rsidRPr="00AF0625">
                                <w:rPr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>University City</w:t>
                              </w:r>
                            </w:smartTag>
                          </w:smartTag>
                          <w:r w:rsidRPr="00AF0625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 xml:space="preserve"> of Sharjah - UAE</w:t>
                          </w:r>
                        </w:p>
                        <w:p w14:paraId="1A7B9C5A" w14:textId="77777777" w:rsidR="00A40C00" w:rsidRPr="00AF0625" w:rsidRDefault="00A40C00" w:rsidP="00AF0625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</w:pPr>
                          <w:smartTag w:uri="urn:schemas-microsoft-com:office:smarttags" w:element="address">
                            <w:smartTag w:uri="urn:schemas-microsoft-com:office:smarttags" w:element="Street">
                              <w:r w:rsidRPr="00AF0625">
                                <w:rPr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>P.O. Box</w:t>
                              </w:r>
                            </w:smartTag>
                            <w:r w:rsidRPr="00AF0625"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  <w:t xml:space="preserve"> 1797</w:t>
                            </w:r>
                          </w:smartTag>
                          <w:r w:rsidRPr="00AF0625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 xml:space="preserve"> Sharjah - UAE, Tel: 06 - 544 1155, Fax: 06 - 544 116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F45B97" id="Text Box 9" o:spid="_x0000_s1027" type="#_x0000_t202" style="position:absolute;margin-left:55.5pt;margin-top:6.05pt;width:315pt;height:44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SNktwIAAMA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xRoJ20KJ7Nhp0I0eU2OoMvU7B6a4HNzPCMXTZMdX9rSy/aSTkqqFiy66VkkPDaAXZhfamf3Z1&#10;wtEWZDN8lBWEoTsjHdBYq86WDoqBAB269HDqjE2lhEMSBEEcgKkEWzwPFrPYhaDp8XavtHnPZIfs&#10;IsMKOu/Q6f5WG5sNTY8uNpiQBW9b1/1WPDsAx+kEYsNVa7NZuGY+JkGyXqwXxCPRbO2RIM+962JF&#10;vFkRzuP8Xb5a5eFPGzckacOrigkb5iiskPxZ4w4SnyRxkpaWLa8snE1Jq+1m1Sq0pyDswn2Hgpy5&#10;+c/TcEUALi8ohREJbqLEK2aLuUcKEnsJFNgLwuQmmQUkIXnxnNItF+zfKaEhw0kcxZOYfssNGg/f&#10;a2407biB0dHyLsOLkxNNrQTXonKtNZS30/qsFDb9p1JAu4+NdoK1Gp3UasbN6F6GU7MV80ZWD6Bg&#10;JUFgoEUYe7BopPqB0QAjJMP6+44qhlH7QcArSEJC7MxxGxLPI9ioc8vm3EJFCVAZNhhNy5WZ5tSu&#10;V3zbQKTp3Ql5DS+n5k7UT1kd3huMCcftMNLsHDrfO6+nwbv8BQAA//8DAFBLAwQUAAYACAAAACEA&#10;hurtSNoAAAAKAQAADwAAAGRycy9kb3ducmV2LnhtbExPy07DMBC8I/EP1iJxo3ai8gpxKgTiCqJA&#10;pd628TaJiNdR7Dbh79me4Lbz0OxMuZp9r440xi6whWxhQBHXwXXcWPj8eLm6AxUTssM+MFn4oQir&#10;6vysxMKFid/puE6NkhCOBVpoUxoKrWPdkse4CAOxaPswekwCx0a7EScJ973OjbnRHjuWDy0O9NRS&#10;/b0+eAtfr/vtZmnemmd/PUxhNpr9vbb28mJ+fACVaE5/ZjjVl+pQSaddOLCLqhecZbIlyZFnoMRw&#10;uzwROyFMbkBXpf4/ofoFAAD//wMAUEsBAi0AFAAGAAgAAAAhALaDOJL+AAAA4QEAABMAAAAAAAAA&#10;AAAAAAAAAAAAAFtDb250ZW50X1R5cGVzXS54bWxQSwECLQAUAAYACAAAACEAOP0h/9YAAACUAQAA&#10;CwAAAAAAAAAAAAAAAAAvAQAAX3JlbHMvLnJlbHNQSwECLQAUAAYACAAAACEAXSkjZLcCAADABQAA&#10;DgAAAAAAAAAAAAAAAAAuAgAAZHJzL2Uyb0RvYy54bWxQSwECLQAUAAYACAAAACEAhurtSNoAAAAK&#10;AQAADwAAAAAAAAAAAAAAAAARBQAAZHJzL2Rvd25yZXYueG1sUEsFBgAAAAAEAAQA8wAAABgGAAAA&#10;AA==&#10;" filled="f" stroked="f">
              <v:textbox>
                <w:txbxContent>
                  <w:p w14:paraId="7A6687D2" w14:textId="77777777" w:rsidR="00A40C00" w:rsidRPr="00AF0625" w:rsidRDefault="00A40C00" w:rsidP="00AF0625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ascii="Tahoma" w:hAnsi="Tahoma" w:cs="Tahoma"/>
                        <w:b/>
                        <w:bCs/>
                        <w:sz w:val="28"/>
                        <w:szCs w:val="28"/>
                      </w:rPr>
                    </w:pPr>
                    <w:r w:rsidRPr="00AF0625">
                      <w:rPr>
                        <w:rFonts w:ascii="Tahoma" w:hAnsi="Tahoma" w:cs="Tahoma"/>
                        <w:b/>
                        <w:bCs/>
                        <w:sz w:val="28"/>
                        <w:szCs w:val="28"/>
                      </w:rPr>
                      <w:t>SKYLINE UNIVERSITY COLLEGE</w:t>
                    </w:r>
                  </w:p>
                  <w:p w14:paraId="4A758BA9" w14:textId="77777777" w:rsidR="00A40C00" w:rsidRPr="00AF0625" w:rsidRDefault="00A40C00" w:rsidP="00AF0625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ascii="Tahoma" w:hAnsi="Tahoma" w:cs="Tahoma"/>
                        <w:sz w:val="18"/>
                        <w:szCs w:val="18"/>
                      </w:rPr>
                    </w:pPr>
                    <w:smartTag w:uri="urn:schemas-microsoft-com:office:smarttags" w:element="City">
                      <w:smartTag w:uri="urn:schemas-microsoft-com:office:smarttags" w:element="place">
                        <w:r w:rsidRPr="00AF0625">
                          <w:rPr>
                            <w:rFonts w:ascii="Tahoma" w:hAnsi="Tahoma" w:cs="Tahoma"/>
                            <w:sz w:val="18"/>
                            <w:szCs w:val="18"/>
                          </w:rPr>
                          <w:t>University City</w:t>
                        </w:r>
                      </w:smartTag>
                    </w:smartTag>
                    <w:r w:rsidRPr="00AF0625">
                      <w:rPr>
                        <w:rFonts w:ascii="Tahoma" w:hAnsi="Tahoma" w:cs="Tahoma"/>
                        <w:sz w:val="18"/>
                        <w:szCs w:val="18"/>
                      </w:rPr>
                      <w:t xml:space="preserve"> of Sharjah - UAE</w:t>
                    </w:r>
                  </w:p>
                  <w:p w14:paraId="1A7B9C5A" w14:textId="77777777" w:rsidR="00A40C00" w:rsidRPr="00AF0625" w:rsidRDefault="00A40C00" w:rsidP="00AF0625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ascii="Tahoma" w:hAnsi="Tahoma" w:cs="Tahoma"/>
                        <w:sz w:val="18"/>
                        <w:szCs w:val="18"/>
                      </w:rPr>
                    </w:pPr>
                    <w:smartTag w:uri="urn:schemas-microsoft-com:office:smarttags" w:element="address">
                      <w:smartTag w:uri="urn:schemas-microsoft-com:office:smarttags" w:element="Street">
                        <w:r w:rsidRPr="00AF0625">
                          <w:rPr>
                            <w:rFonts w:ascii="Tahoma" w:hAnsi="Tahoma" w:cs="Tahoma"/>
                            <w:sz w:val="18"/>
                            <w:szCs w:val="18"/>
                          </w:rPr>
                          <w:t>P.O. Box</w:t>
                        </w:r>
                      </w:smartTag>
                      <w:r w:rsidRPr="00AF0625">
                        <w:rPr>
                          <w:rFonts w:ascii="Tahoma" w:hAnsi="Tahoma" w:cs="Tahoma"/>
                          <w:sz w:val="18"/>
                          <w:szCs w:val="18"/>
                        </w:rPr>
                        <w:t xml:space="preserve"> 1797</w:t>
                      </w:r>
                    </w:smartTag>
                    <w:r w:rsidRPr="00AF0625">
                      <w:rPr>
                        <w:rFonts w:ascii="Tahoma" w:hAnsi="Tahoma" w:cs="Tahoma"/>
                        <w:sz w:val="18"/>
                        <w:szCs w:val="18"/>
                      </w:rPr>
                      <w:t xml:space="preserve"> Sharjah - UAE, Tel: 06 - 544 1155, Fax: 06 - 544 1166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12C7D"/>
    <w:multiLevelType w:val="hybridMultilevel"/>
    <w:tmpl w:val="D81E8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457D5"/>
    <w:multiLevelType w:val="hybridMultilevel"/>
    <w:tmpl w:val="EDCAE8E8"/>
    <w:lvl w:ilvl="0" w:tplc="8FE6EFA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9454B5C"/>
    <w:multiLevelType w:val="hybridMultilevel"/>
    <w:tmpl w:val="85184E6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E8D61B5"/>
    <w:multiLevelType w:val="hybridMultilevel"/>
    <w:tmpl w:val="644E8442"/>
    <w:lvl w:ilvl="0" w:tplc="0409000B">
      <w:start w:val="2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E629B"/>
    <w:multiLevelType w:val="hybridMultilevel"/>
    <w:tmpl w:val="40320C6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13642331"/>
    <w:multiLevelType w:val="hybridMultilevel"/>
    <w:tmpl w:val="34E4908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1C76118D"/>
    <w:multiLevelType w:val="hybridMultilevel"/>
    <w:tmpl w:val="FED617FA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761148"/>
    <w:multiLevelType w:val="hybridMultilevel"/>
    <w:tmpl w:val="67CC9280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0A05F09"/>
    <w:multiLevelType w:val="hybridMultilevel"/>
    <w:tmpl w:val="2FFE930E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4D253F9"/>
    <w:multiLevelType w:val="hybridMultilevel"/>
    <w:tmpl w:val="E94E19BA"/>
    <w:lvl w:ilvl="0" w:tplc="8498398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4328C5E8">
      <w:start w:val="1"/>
      <w:numFmt w:val="decimal"/>
      <w:pStyle w:val="H3CharCha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300C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  <w:b/>
      </w:r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6C62F70"/>
    <w:multiLevelType w:val="hybridMultilevel"/>
    <w:tmpl w:val="87DEF3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7E244E8"/>
    <w:multiLevelType w:val="hybridMultilevel"/>
    <w:tmpl w:val="79566720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B5C5C"/>
    <w:multiLevelType w:val="hybridMultilevel"/>
    <w:tmpl w:val="EF566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833039B6">
      <w:start w:val="7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391A5CF8"/>
    <w:multiLevelType w:val="hybridMultilevel"/>
    <w:tmpl w:val="CF6C098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DC2EE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DEA7D04"/>
    <w:multiLevelType w:val="hybridMultilevel"/>
    <w:tmpl w:val="F86E3E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50919"/>
    <w:multiLevelType w:val="hybridMultilevel"/>
    <w:tmpl w:val="6BA62F6A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6FF7611"/>
    <w:multiLevelType w:val="hybridMultilevel"/>
    <w:tmpl w:val="6C66DB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076E6D"/>
    <w:multiLevelType w:val="hybridMultilevel"/>
    <w:tmpl w:val="1AD6C98E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51FE5150"/>
    <w:multiLevelType w:val="hybridMultilevel"/>
    <w:tmpl w:val="37984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37504D1"/>
    <w:multiLevelType w:val="hybridMultilevel"/>
    <w:tmpl w:val="1130C35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54FF7BEE"/>
    <w:multiLevelType w:val="hybridMultilevel"/>
    <w:tmpl w:val="3D8EC0EE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6F25182"/>
    <w:multiLevelType w:val="hybridMultilevel"/>
    <w:tmpl w:val="717AB90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58393B4A"/>
    <w:multiLevelType w:val="hybridMultilevel"/>
    <w:tmpl w:val="3D1A973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B10A782E">
      <w:start w:val="2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1A712CA"/>
    <w:multiLevelType w:val="hybridMultilevel"/>
    <w:tmpl w:val="3E10651A"/>
    <w:lvl w:ilvl="0" w:tplc="290E7B8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1C4849C0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1B409EE"/>
    <w:multiLevelType w:val="hybridMultilevel"/>
    <w:tmpl w:val="1F0EE05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64D454CB"/>
    <w:multiLevelType w:val="hybridMultilevel"/>
    <w:tmpl w:val="4C6E6A1A"/>
    <w:lvl w:ilvl="0" w:tplc="04090017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7" w15:restartNumberingAfterBreak="0">
    <w:nsid w:val="68793734"/>
    <w:multiLevelType w:val="hybridMultilevel"/>
    <w:tmpl w:val="1CBE16E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68A72D73"/>
    <w:multiLevelType w:val="hybridMultilevel"/>
    <w:tmpl w:val="7E1C562A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C6939E1"/>
    <w:multiLevelType w:val="hybridMultilevel"/>
    <w:tmpl w:val="3EC44332"/>
    <w:lvl w:ilvl="0" w:tplc="04090017">
      <w:start w:val="1"/>
      <w:numFmt w:val="lowerLetter"/>
      <w:lvlText w:val="%1)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30" w15:restartNumberingAfterBreak="0">
    <w:nsid w:val="74F9378C"/>
    <w:multiLevelType w:val="hybridMultilevel"/>
    <w:tmpl w:val="82A0C8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9271B2A"/>
    <w:multiLevelType w:val="hybridMultilevel"/>
    <w:tmpl w:val="76F63176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F8EE4658">
      <w:start w:val="12"/>
      <w:numFmt w:val="decimal"/>
      <w:lvlText w:val="%2."/>
      <w:lvlJc w:val="left"/>
      <w:pPr>
        <w:tabs>
          <w:tab w:val="num" w:pos="1830"/>
        </w:tabs>
        <w:ind w:left="1830" w:hanging="3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4"/>
  </w:num>
  <w:num w:numId="2">
    <w:abstractNumId w:val="19"/>
  </w:num>
  <w:num w:numId="3">
    <w:abstractNumId w:val="15"/>
  </w:num>
  <w:num w:numId="4">
    <w:abstractNumId w:val="1"/>
  </w:num>
  <w:num w:numId="5">
    <w:abstractNumId w:val="24"/>
  </w:num>
  <w:num w:numId="6">
    <w:abstractNumId w:val="12"/>
  </w:num>
  <w:num w:numId="7">
    <w:abstractNumId w:val="4"/>
  </w:num>
  <w:num w:numId="8">
    <w:abstractNumId w:val="7"/>
  </w:num>
  <w:num w:numId="9">
    <w:abstractNumId w:val="29"/>
  </w:num>
  <w:num w:numId="10">
    <w:abstractNumId w:val="8"/>
  </w:num>
  <w:num w:numId="11">
    <w:abstractNumId w:val="31"/>
  </w:num>
  <w:num w:numId="12">
    <w:abstractNumId w:val="18"/>
  </w:num>
  <w:num w:numId="13">
    <w:abstractNumId w:val="22"/>
  </w:num>
  <w:num w:numId="14">
    <w:abstractNumId w:val="30"/>
  </w:num>
  <w:num w:numId="15">
    <w:abstractNumId w:val="21"/>
  </w:num>
  <w:num w:numId="16">
    <w:abstractNumId w:val="2"/>
  </w:num>
  <w:num w:numId="17">
    <w:abstractNumId w:val="20"/>
  </w:num>
  <w:num w:numId="18">
    <w:abstractNumId w:val="5"/>
  </w:num>
  <w:num w:numId="19">
    <w:abstractNumId w:val="16"/>
  </w:num>
  <w:num w:numId="20">
    <w:abstractNumId w:val="23"/>
  </w:num>
  <w:num w:numId="21">
    <w:abstractNumId w:val="13"/>
  </w:num>
  <w:num w:numId="22">
    <w:abstractNumId w:val="27"/>
  </w:num>
  <w:num w:numId="23">
    <w:abstractNumId w:val="6"/>
  </w:num>
  <w:num w:numId="24">
    <w:abstractNumId w:val="28"/>
  </w:num>
  <w:num w:numId="25">
    <w:abstractNumId w:val="25"/>
  </w:num>
  <w:num w:numId="26">
    <w:abstractNumId w:val="26"/>
  </w:num>
  <w:num w:numId="27">
    <w:abstractNumId w:val="17"/>
  </w:num>
  <w:num w:numId="28">
    <w:abstractNumId w:val="9"/>
  </w:num>
  <w:num w:numId="29">
    <w:abstractNumId w:val="3"/>
  </w:num>
  <w:num w:numId="30">
    <w:abstractNumId w:val="10"/>
  </w:num>
  <w:num w:numId="31">
    <w:abstractNumId w:val="0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jQys7Q0MzM1NDZR0lEKTi0uzszPAykwqgUAd9pxBCwAAAA="/>
  </w:docVars>
  <w:rsids>
    <w:rsidRoot w:val="00F747DB"/>
    <w:rsid w:val="00001AF9"/>
    <w:rsid w:val="0000285A"/>
    <w:rsid w:val="00002FF5"/>
    <w:rsid w:val="00011BEB"/>
    <w:rsid w:val="0001732E"/>
    <w:rsid w:val="00026C5C"/>
    <w:rsid w:val="000309D0"/>
    <w:rsid w:val="00031936"/>
    <w:rsid w:val="00034D7D"/>
    <w:rsid w:val="00037068"/>
    <w:rsid w:val="00047C76"/>
    <w:rsid w:val="000510BB"/>
    <w:rsid w:val="00056E6D"/>
    <w:rsid w:val="00061EEF"/>
    <w:rsid w:val="0006251F"/>
    <w:rsid w:val="00065056"/>
    <w:rsid w:val="00065754"/>
    <w:rsid w:val="000657F5"/>
    <w:rsid w:val="000812A3"/>
    <w:rsid w:val="000919F1"/>
    <w:rsid w:val="000A1570"/>
    <w:rsid w:val="000A4692"/>
    <w:rsid w:val="000A57A3"/>
    <w:rsid w:val="000A728C"/>
    <w:rsid w:val="000B584B"/>
    <w:rsid w:val="000C27E1"/>
    <w:rsid w:val="000C65D4"/>
    <w:rsid w:val="000D56B5"/>
    <w:rsid w:val="000D5725"/>
    <w:rsid w:val="000D5939"/>
    <w:rsid w:val="000E3477"/>
    <w:rsid w:val="00103CDD"/>
    <w:rsid w:val="001064F9"/>
    <w:rsid w:val="00106670"/>
    <w:rsid w:val="00106D30"/>
    <w:rsid w:val="00110309"/>
    <w:rsid w:val="00112101"/>
    <w:rsid w:val="001143BB"/>
    <w:rsid w:val="001172B8"/>
    <w:rsid w:val="00117749"/>
    <w:rsid w:val="00122B70"/>
    <w:rsid w:val="00136A11"/>
    <w:rsid w:val="00137092"/>
    <w:rsid w:val="00137AF7"/>
    <w:rsid w:val="00144983"/>
    <w:rsid w:val="001525C3"/>
    <w:rsid w:val="00156A9E"/>
    <w:rsid w:val="00157A8C"/>
    <w:rsid w:val="0016357E"/>
    <w:rsid w:val="00164E8E"/>
    <w:rsid w:val="00165C29"/>
    <w:rsid w:val="0016775F"/>
    <w:rsid w:val="00171DB2"/>
    <w:rsid w:val="00172EAB"/>
    <w:rsid w:val="001748ED"/>
    <w:rsid w:val="00174FC7"/>
    <w:rsid w:val="00187801"/>
    <w:rsid w:val="001920DD"/>
    <w:rsid w:val="00194F75"/>
    <w:rsid w:val="001973E9"/>
    <w:rsid w:val="001A68D9"/>
    <w:rsid w:val="001A7687"/>
    <w:rsid w:val="001B1897"/>
    <w:rsid w:val="001C12AD"/>
    <w:rsid w:val="001C1AA1"/>
    <w:rsid w:val="001C54B8"/>
    <w:rsid w:val="001C5B3F"/>
    <w:rsid w:val="001D15D1"/>
    <w:rsid w:val="001D2CC5"/>
    <w:rsid w:val="001D4BFF"/>
    <w:rsid w:val="001D5488"/>
    <w:rsid w:val="001D66D8"/>
    <w:rsid w:val="001E4698"/>
    <w:rsid w:val="001E660C"/>
    <w:rsid w:val="001E6FC4"/>
    <w:rsid w:val="001F390F"/>
    <w:rsid w:val="001F3ACC"/>
    <w:rsid w:val="002105E8"/>
    <w:rsid w:val="00217581"/>
    <w:rsid w:val="00221EC6"/>
    <w:rsid w:val="00223191"/>
    <w:rsid w:val="00225CD2"/>
    <w:rsid w:val="00231395"/>
    <w:rsid w:val="00234101"/>
    <w:rsid w:val="00235F25"/>
    <w:rsid w:val="00236145"/>
    <w:rsid w:val="00241576"/>
    <w:rsid w:val="00244BF4"/>
    <w:rsid w:val="00247526"/>
    <w:rsid w:val="0025146E"/>
    <w:rsid w:val="002634B2"/>
    <w:rsid w:val="0026673D"/>
    <w:rsid w:val="00270D44"/>
    <w:rsid w:val="00273E49"/>
    <w:rsid w:val="00275234"/>
    <w:rsid w:val="00283EA3"/>
    <w:rsid w:val="00284369"/>
    <w:rsid w:val="0028628F"/>
    <w:rsid w:val="002907DA"/>
    <w:rsid w:val="00294A42"/>
    <w:rsid w:val="00297C12"/>
    <w:rsid w:val="002A3FC6"/>
    <w:rsid w:val="002A4106"/>
    <w:rsid w:val="002A44A9"/>
    <w:rsid w:val="002B61D8"/>
    <w:rsid w:val="002B6512"/>
    <w:rsid w:val="002C352C"/>
    <w:rsid w:val="002D2CA7"/>
    <w:rsid w:val="002F07A2"/>
    <w:rsid w:val="002F42CC"/>
    <w:rsid w:val="002F5298"/>
    <w:rsid w:val="002F6703"/>
    <w:rsid w:val="00305652"/>
    <w:rsid w:val="003147B1"/>
    <w:rsid w:val="00315087"/>
    <w:rsid w:val="00322207"/>
    <w:rsid w:val="00326914"/>
    <w:rsid w:val="00327FBA"/>
    <w:rsid w:val="003373BF"/>
    <w:rsid w:val="00340877"/>
    <w:rsid w:val="0034323F"/>
    <w:rsid w:val="00344D8F"/>
    <w:rsid w:val="003540D8"/>
    <w:rsid w:val="0035534C"/>
    <w:rsid w:val="003565AC"/>
    <w:rsid w:val="0036436A"/>
    <w:rsid w:val="00371DB2"/>
    <w:rsid w:val="00372516"/>
    <w:rsid w:val="003736CC"/>
    <w:rsid w:val="0037569C"/>
    <w:rsid w:val="00382F0E"/>
    <w:rsid w:val="00387444"/>
    <w:rsid w:val="003955FC"/>
    <w:rsid w:val="003B09D7"/>
    <w:rsid w:val="003B464C"/>
    <w:rsid w:val="003C2645"/>
    <w:rsid w:val="003C335A"/>
    <w:rsid w:val="003C3569"/>
    <w:rsid w:val="003C3C1F"/>
    <w:rsid w:val="003D2AC9"/>
    <w:rsid w:val="003D46C2"/>
    <w:rsid w:val="003D64EF"/>
    <w:rsid w:val="003E4633"/>
    <w:rsid w:val="003F00DE"/>
    <w:rsid w:val="003F7891"/>
    <w:rsid w:val="00400ED1"/>
    <w:rsid w:val="0040372F"/>
    <w:rsid w:val="00404A6C"/>
    <w:rsid w:val="00407734"/>
    <w:rsid w:val="004202AA"/>
    <w:rsid w:val="004271B1"/>
    <w:rsid w:val="00435DEA"/>
    <w:rsid w:val="00442B04"/>
    <w:rsid w:val="00450406"/>
    <w:rsid w:val="00450EAD"/>
    <w:rsid w:val="0045146B"/>
    <w:rsid w:val="00451568"/>
    <w:rsid w:val="00454331"/>
    <w:rsid w:val="004543CA"/>
    <w:rsid w:val="00460703"/>
    <w:rsid w:val="004677AB"/>
    <w:rsid w:val="0047030D"/>
    <w:rsid w:val="0047186F"/>
    <w:rsid w:val="00475EB1"/>
    <w:rsid w:val="00475FFC"/>
    <w:rsid w:val="00485070"/>
    <w:rsid w:val="004926C9"/>
    <w:rsid w:val="004A03C7"/>
    <w:rsid w:val="004A33A1"/>
    <w:rsid w:val="004B1B2A"/>
    <w:rsid w:val="004B496C"/>
    <w:rsid w:val="004B5801"/>
    <w:rsid w:val="004B7FF8"/>
    <w:rsid w:val="004D195F"/>
    <w:rsid w:val="004D7CAD"/>
    <w:rsid w:val="004F045B"/>
    <w:rsid w:val="004F093B"/>
    <w:rsid w:val="004F1260"/>
    <w:rsid w:val="004F29E7"/>
    <w:rsid w:val="004F4B0C"/>
    <w:rsid w:val="004F69D2"/>
    <w:rsid w:val="004F78F6"/>
    <w:rsid w:val="0050411B"/>
    <w:rsid w:val="0053699B"/>
    <w:rsid w:val="00546FA0"/>
    <w:rsid w:val="00547810"/>
    <w:rsid w:val="005519B8"/>
    <w:rsid w:val="00553810"/>
    <w:rsid w:val="00557132"/>
    <w:rsid w:val="00565689"/>
    <w:rsid w:val="00567CB8"/>
    <w:rsid w:val="00573642"/>
    <w:rsid w:val="00587911"/>
    <w:rsid w:val="00590B9B"/>
    <w:rsid w:val="00596402"/>
    <w:rsid w:val="00596975"/>
    <w:rsid w:val="005C16BA"/>
    <w:rsid w:val="005D0131"/>
    <w:rsid w:val="005D6F29"/>
    <w:rsid w:val="005F0615"/>
    <w:rsid w:val="005F2696"/>
    <w:rsid w:val="005F2BB7"/>
    <w:rsid w:val="005F57F9"/>
    <w:rsid w:val="005F5F88"/>
    <w:rsid w:val="006025B2"/>
    <w:rsid w:val="00602FF1"/>
    <w:rsid w:val="00610666"/>
    <w:rsid w:val="006211EF"/>
    <w:rsid w:val="00626057"/>
    <w:rsid w:val="00630F08"/>
    <w:rsid w:val="00633984"/>
    <w:rsid w:val="006412AB"/>
    <w:rsid w:val="0065574C"/>
    <w:rsid w:val="0065756D"/>
    <w:rsid w:val="00665722"/>
    <w:rsid w:val="006657A3"/>
    <w:rsid w:val="00665BDB"/>
    <w:rsid w:val="00676D45"/>
    <w:rsid w:val="00677DD0"/>
    <w:rsid w:val="00682D69"/>
    <w:rsid w:val="006874BC"/>
    <w:rsid w:val="006A0911"/>
    <w:rsid w:val="006A25A4"/>
    <w:rsid w:val="006A7C47"/>
    <w:rsid w:val="006B1E49"/>
    <w:rsid w:val="006C2234"/>
    <w:rsid w:val="006C4C9C"/>
    <w:rsid w:val="006D3DB0"/>
    <w:rsid w:val="006E2070"/>
    <w:rsid w:val="006E21B9"/>
    <w:rsid w:val="006F01D2"/>
    <w:rsid w:val="006F5E18"/>
    <w:rsid w:val="00700FE2"/>
    <w:rsid w:val="00702FAF"/>
    <w:rsid w:val="0071477D"/>
    <w:rsid w:val="007201F6"/>
    <w:rsid w:val="00732AB3"/>
    <w:rsid w:val="0073397B"/>
    <w:rsid w:val="00735425"/>
    <w:rsid w:val="0073549C"/>
    <w:rsid w:val="007419CE"/>
    <w:rsid w:val="007430EC"/>
    <w:rsid w:val="00747B80"/>
    <w:rsid w:val="0075300E"/>
    <w:rsid w:val="007573B8"/>
    <w:rsid w:val="00760A09"/>
    <w:rsid w:val="0076472C"/>
    <w:rsid w:val="00765159"/>
    <w:rsid w:val="00766FB9"/>
    <w:rsid w:val="00775AAB"/>
    <w:rsid w:val="007807E8"/>
    <w:rsid w:val="00787616"/>
    <w:rsid w:val="0079219D"/>
    <w:rsid w:val="007928A8"/>
    <w:rsid w:val="00793B95"/>
    <w:rsid w:val="007A08EE"/>
    <w:rsid w:val="007A1CFD"/>
    <w:rsid w:val="007B09EE"/>
    <w:rsid w:val="007B228E"/>
    <w:rsid w:val="007B3E76"/>
    <w:rsid w:val="007B67EA"/>
    <w:rsid w:val="007C2DBB"/>
    <w:rsid w:val="007C520B"/>
    <w:rsid w:val="007C6639"/>
    <w:rsid w:val="007D027F"/>
    <w:rsid w:val="007D2DCD"/>
    <w:rsid w:val="007D5FCF"/>
    <w:rsid w:val="007E43C1"/>
    <w:rsid w:val="007E4FB5"/>
    <w:rsid w:val="007E608B"/>
    <w:rsid w:val="007F1F17"/>
    <w:rsid w:val="007F6BBC"/>
    <w:rsid w:val="00804795"/>
    <w:rsid w:val="008068B4"/>
    <w:rsid w:val="0081356A"/>
    <w:rsid w:val="00813CD7"/>
    <w:rsid w:val="00813EE7"/>
    <w:rsid w:val="00814F1D"/>
    <w:rsid w:val="00833210"/>
    <w:rsid w:val="00835BCB"/>
    <w:rsid w:val="00837747"/>
    <w:rsid w:val="00840D4E"/>
    <w:rsid w:val="00860B7F"/>
    <w:rsid w:val="00865C5B"/>
    <w:rsid w:val="00885A73"/>
    <w:rsid w:val="00887D3D"/>
    <w:rsid w:val="00891DE4"/>
    <w:rsid w:val="00894F6C"/>
    <w:rsid w:val="008A26CD"/>
    <w:rsid w:val="008A5F99"/>
    <w:rsid w:val="008B58A2"/>
    <w:rsid w:val="008B5FF8"/>
    <w:rsid w:val="008B7140"/>
    <w:rsid w:val="008C616A"/>
    <w:rsid w:val="008E5F87"/>
    <w:rsid w:val="008E6D26"/>
    <w:rsid w:val="008F022C"/>
    <w:rsid w:val="008F2DB3"/>
    <w:rsid w:val="008F5ADF"/>
    <w:rsid w:val="008F5D44"/>
    <w:rsid w:val="0090145F"/>
    <w:rsid w:val="00910C97"/>
    <w:rsid w:val="009110FD"/>
    <w:rsid w:val="00911A5D"/>
    <w:rsid w:val="00915673"/>
    <w:rsid w:val="00925781"/>
    <w:rsid w:val="009326C3"/>
    <w:rsid w:val="009353B6"/>
    <w:rsid w:val="009354C6"/>
    <w:rsid w:val="00941340"/>
    <w:rsid w:val="00941D92"/>
    <w:rsid w:val="00942A0A"/>
    <w:rsid w:val="009477B0"/>
    <w:rsid w:val="0095633C"/>
    <w:rsid w:val="009725E0"/>
    <w:rsid w:val="00976787"/>
    <w:rsid w:val="00985309"/>
    <w:rsid w:val="00987712"/>
    <w:rsid w:val="00997E57"/>
    <w:rsid w:val="009A6272"/>
    <w:rsid w:val="009B024D"/>
    <w:rsid w:val="009C122C"/>
    <w:rsid w:val="009C24D9"/>
    <w:rsid w:val="009C5244"/>
    <w:rsid w:val="009C6C4D"/>
    <w:rsid w:val="009E2D13"/>
    <w:rsid w:val="009F05ED"/>
    <w:rsid w:val="009F086F"/>
    <w:rsid w:val="00A01421"/>
    <w:rsid w:val="00A0478B"/>
    <w:rsid w:val="00A05CAA"/>
    <w:rsid w:val="00A07D66"/>
    <w:rsid w:val="00A13053"/>
    <w:rsid w:val="00A132FE"/>
    <w:rsid w:val="00A161C2"/>
    <w:rsid w:val="00A169D4"/>
    <w:rsid w:val="00A342B6"/>
    <w:rsid w:val="00A40C00"/>
    <w:rsid w:val="00A45AB1"/>
    <w:rsid w:val="00A50503"/>
    <w:rsid w:val="00A53E49"/>
    <w:rsid w:val="00A804FB"/>
    <w:rsid w:val="00A849BB"/>
    <w:rsid w:val="00A87B5D"/>
    <w:rsid w:val="00A90779"/>
    <w:rsid w:val="00A91A02"/>
    <w:rsid w:val="00A9494E"/>
    <w:rsid w:val="00A9555D"/>
    <w:rsid w:val="00AA05A4"/>
    <w:rsid w:val="00AA1EBD"/>
    <w:rsid w:val="00AA55B1"/>
    <w:rsid w:val="00AC40AE"/>
    <w:rsid w:val="00AC62F1"/>
    <w:rsid w:val="00AD5416"/>
    <w:rsid w:val="00AE10C0"/>
    <w:rsid w:val="00AE2593"/>
    <w:rsid w:val="00AE48E2"/>
    <w:rsid w:val="00AF0625"/>
    <w:rsid w:val="00AF3D4E"/>
    <w:rsid w:val="00B061A5"/>
    <w:rsid w:val="00B062A0"/>
    <w:rsid w:val="00B24881"/>
    <w:rsid w:val="00B30C74"/>
    <w:rsid w:val="00B41479"/>
    <w:rsid w:val="00B42A76"/>
    <w:rsid w:val="00B5541E"/>
    <w:rsid w:val="00B56AB0"/>
    <w:rsid w:val="00B651B5"/>
    <w:rsid w:val="00B6592E"/>
    <w:rsid w:val="00B660C4"/>
    <w:rsid w:val="00B74637"/>
    <w:rsid w:val="00B80FBD"/>
    <w:rsid w:val="00BB44C4"/>
    <w:rsid w:val="00BC3F82"/>
    <w:rsid w:val="00BC487B"/>
    <w:rsid w:val="00BC591E"/>
    <w:rsid w:val="00BD34C9"/>
    <w:rsid w:val="00BE031F"/>
    <w:rsid w:val="00BE0946"/>
    <w:rsid w:val="00BE2F06"/>
    <w:rsid w:val="00BE49E9"/>
    <w:rsid w:val="00C00FA5"/>
    <w:rsid w:val="00C02A52"/>
    <w:rsid w:val="00C0633B"/>
    <w:rsid w:val="00C122EF"/>
    <w:rsid w:val="00C15C22"/>
    <w:rsid w:val="00C202EC"/>
    <w:rsid w:val="00C32E21"/>
    <w:rsid w:val="00C336ED"/>
    <w:rsid w:val="00C348A2"/>
    <w:rsid w:val="00C37FFD"/>
    <w:rsid w:val="00C43FBF"/>
    <w:rsid w:val="00C51B71"/>
    <w:rsid w:val="00C60D65"/>
    <w:rsid w:val="00C6486A"/>
    <w:rsid w:val="00C74B3B"/>
    <w:rsid w:val="00C75CB7"/>
    <w:rsid w:val="00C85221"/>
    <w:rsid w:val="00C85C28"/>
    <w:rsid w:val="00C90F97"/>
    <w:rsid w:val="00C91A28"/>
    <w:rsid w:val="00C920EE"/>
    <w:rsid w:val="00C93973"/>
    <w:rsid w:val="00C94477"/>
    <w:rsid w:val="00CA1AC2"/>
    <w:rsid w:val="00CA1D95"/>
    <w:rsid w:val="00CA4F03"/>
    <w:rsid w:val="00CA69E3"/>
    <w:rsid w:val="00CC11CF"/>
    <w:rsid w:val="00CC7F84"/>
    <w:rsid w:val="00CD18C8"/>
    <w:rsid w:val="00CD4198"/>
    <w:rsid w:val="00CE134E"/>
    <w:rsid w:val="00CE24AE"/>
    <w:rsid w:val="00CF77BB"/>
    <w:rsid w:val="00D06656"/>
    <w:rsid w:val="00D1546B"/>
    <w:rsid w:val="00D26A39"/>
    <w:rsid w:val="00D27B3E"/>
    <w:rsid w:val="00D3376D"/>
    <w:rsid w:val="00D473CB"/>
    <w:rsid w:val="00D577C7"/>
    <w:rsid w:val="00D66BDD"/>
    <w:rsid w:val="00D758F4"/>
    <w:rsid w:val="00D75DF4"/>
    <w:rsid w:val="00D86248"/>
    <w:rsid w:val="00D8675A"/>
    <w:rsid w:val="00D93A18"/>
    <w:rsid w:val="00DB0EC3"/>
    <w:rsid w:val="00DB41AA"/>
    <w:rsid w:val="00DC542B"/>
    <w:rsid w:val="00DE3B81"/>
    <w:rsid w:val="00DE63E7"/>
    <w:rsid w:val="00DF005B"/>
    <w:rsid w:val="00DF595D"/>
    <w:rsid w:val="00DF7059"/>
    <w:rsid w:val="00DF7C98"/>
    <w:rsid w:val="00E02A60"/>
    <w:rsid w:val="00E20744"/>
    <w:rsid w:val="00E276E2"/>
    <w:rsid w:val="00E33F8F"/>
    <w:rsid w:val="00E34D06"/>
    <w:rsid w:val="00E364CE"/>
    <w:rsid w:val="00E52388"/>
    <w:rsid w:val="00E65182"/>
    <w:rsid w:val="00E707CD"/>
    <w:rsid w:val="00E718AF"/>
    <w:rsid w:val="00E728DF"/>
    <w:rsid w:val="00E75296"/>
    <w:rsid w:val="00E96B5A"/>
    <w:rsid w:val="00EA0EA0"/>
    <w:rsid w:val="00EA2D68"/>
    <w:rsid w:val="00EB043E"/>
    <w:rsid w:val="00EB0F72"/>
    <w:rsid w:val="00EB3D1E"/>
    <w:rsid w:val="00EB6330"/>
    <w:rsid w:val="00EB748F"/>
    <w:rsid w:val="00EC1B46"/>
    <w:rsid w:val="00ED4001"/>
    <w:rsid w:val="00EE0A3B"/>
    <w:rsid w:val="00EF0FB9"/>
    <w:rsid w:val="00EF1CCA"/>
    <w:rsid w:val="00EF3062"/>
    <w:rsid w:val="00F011F6"/>
    <w:rsid w:val="00F026AA"/>
    <w:rsid w:val="00F125C7"/>
    <w:rsid w:val="00F1307D"/>
    <w:rsid w:val="00F427F5"/>
    <w:rsid w:val="00F45E72"/>
    <w:rsid w:val="00F50974"/>
    <w:rsid w:val="00F561C6"/>
    <w:rsid w:val="00F5621D"/>
    <w:rsid w:val="00F60519"/>
    <w:rsid w:val="00F61479"/>
    <w:rsid w:val="00F74398"/>
    <w:rsid w:val="00F747DB"/>
    <w:rsid w:val="00F81A0C"/>
    <w:rsid w:val="00F9046D"/>
    <w:rsid w:val="00F97A06"/>
    <w:rsid w:val="00FA04EA"/>
    <w:rsid w:val="00FA1F5C"/>
    <w:rsid w:val="00FA4066"/>
    <w:rsid w:val="00FA713A"/>
    <w:rsid w:val="00FA7F1A"/>
    <w:rsid w:val="00FB3DFF"/>
    <w:rsid w:val="00FB653C"/>
    <w:rsid w:val="00FC194E"/>
    <w:rsid w:val="00FC24DD"/>
    <w:rsid w:val="00FC53E2"/>
    <w:rsid w:val="00FE4FB2"/>
    <w:rsid w:val="00FE79E2"/>
    <w:rsid w:val="00FF17E0"/>
    <w:rsid w:val="00FF29CF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026F5711"/>
  <w15:docId w15:val="{06813BA6-E4C0-4F7A-9741-3DB17F5D5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75DF4"/>
    <w:rPr>
      <w:sz w:val="24"/>
      <w:szCs w:val="24"/>
    </w:rPr>
  </w:style>
  <w:style w:type="paragraph" w:styleId="Heading2">
    <w:name w:val="heading 2"/>
    <w:basedOn w:val="Normal"/>
    <w:next w:val="Normal"/>
    <w:qFormat/>
    <w:rsid w:val="00732AB3"/>
    <w:pPr>
      <w:keepNext/>
      <w:jc w:val="right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rsid w:val="00732AB3"/>
    <w:pPr>
      <w:keepNext/>
      <w:outlineLvl w:val="2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309D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09D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743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AE2593"/>
    <w:rPr>
      <w:color w:val="0000FF"/>
      <w:u w:val="single"/>
    </w:rPr>
  </w:style>
  <w:style w:type="table" w:styleId="TableGrid">
    <w:name w:val="Table Grid"/>
    <w:basedOn w:val="TableNormal"/>
    <w:rsid w:val="00157A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75AAB"/>
  </w:style>
  <w:style w:type="paragraph" w:customStyle="1" w:styleId="H3CharChar">
    <w:name w:val="H3 Char Char"/>
    <w:basedOn w:val="Normal"/>
    <w:link w:val="H3CharCharChar"/>
    <w:rsid w:val="00C91A28"/>
    <w:pPr>
      <w:numPr>
        <w:ilvl w:val="1"/>
        <w:numId w:val="28"/>
      </w:numPr>
      <w:tabs>
        <w:tab w:val="left" w:leader="dot" w:pos="7200"/>
      </w:tabs>
    </w:pPr>
    <w:rPr>
      <w:b/>
    </w:rPr>
  </w:style>
  <w:style w:type="character" w:customStyle="1" w:styleId="H3CharCharChar">
    <w:name w:val="H3 Char Char Char"/>
    <w:basedOn w:val="DefaultParagraphFont"/>
    <w:link w:val="H3CharChar"/>
    <w:rsid w:val="00C91A28"/>
    <w:rPr>
      <w:b/>
      <w:sz w:val="24"/>
      <w:szCs w:val="24"/>
      <w:lang w:val="en-US" w:eastAsia="en-US" w:bidi="ar-SA"/>
    </w:rPr>
  </w:style>
  <w:style w:type="character" w:customStyle="1" w:styleId="H3Char1">
    <w:name w:val="H3 Char1"/>
    <w:basedOn w:val="DefaultParagraphFont"/>
    <w:rsid w:val="00C91A28"/>
    <w:rPr>
      <w:b/>
      <w:sz w:val="24"/>
      <w:szCs w:val="24"/>
      <w:lang w:val="en-US" w:eastAsia="en-US" w:bidi="ar-SA"/>
    </w:rPr>
  </w:style>
  <w:style w:type="paragraph" w:customStyle="1" w:styleId="H3">
    <w:name w:val="H3"/>
    <w:basedOn w:val="Normal"/>
    <w:rsid w:val="00F97A06"/>
    <w:pPr>
      <w:tabs>
        <w:tab w:val="num" w:pos="2160"/>
        <w:tab w:val="left" w:leader="dot" w:pos="7200"/>
      </w:tabs>
      <w:ind w:left="2160" w:hanging="360"/>
    </w:pPr>
    <w:rPr>
      <w:b/>
    </w:rPr>
  </w:style>
  <w:style w:type="paragraph" w:styleId="BodyText">
    <w:name w:val="Body Text"/>
    <w:basedOn w:val="Normal"/>
    <w:rsid w:val="00A87B5D"/>
    <w:pPr>
      <w:spacing w:line="360" w:lineRule="auto"/>
      <w:jc w:val="both"/>
    </w:pPr>
    <w:rPr>
      <w:b/>
      <w:bCs/>
      <w:szCs w:val="16"/>
    </w:rPr>
  </w:style>
  <w:style w:type="paragraph" w:styleId="Title">
    <w:name w:val="Title"/>
    <w:basedOn w:val="Normal"/>
    <w:qFormat/>
    <w:rsid w:val="00A87B5D"/>
    <w:pPr>
      <w:jc w:val="center"/>
    </w:pPr>
    <w:rPr>
      <w:rFonts w:ascii="Century Gothic" w:hAnsi="Century Gothic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B56AB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link w:val="NoSpacingChar"/>
    <w:uiPriority w:val="1"/>
    <w:qFormat/>
    <w:rsid w:val="00AF0625"/>
    <w:rPr>
      <w:rFonts w:asciiTheme="minorHAnsi" w:eastAsiaTheme="minorEastAsia" w:hAnsiTheme="minorHAnsi" w:cstheme="minorBidi"/>
      <w:sz w:val="21"/>
      <w:szCs w:val="21"/>
    </w:rPr>
  </w:style>
  <w:style w:type="character" w:customStyle="1" w:styleId="NoSpacingChar">
    <w:name w:val="No Spacing Char"/>
    <w:basedOn w:val="DefaultParagraphFont"/>
    <w:link w:val="NoSpacing"/>
    <w:uiPriority w:val="1"/>
    <w:rsid w:val="00AF0625"/>
    <w:rPr>
      <w:rFonts w:asciiTheme="minorHAnsi" w:eastAsiaTheme="minorEastAsia" w:hAnsiTheme="minorHAnsi" w:cstheme="minorBid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1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TAKING</vt:lpstr>
    </vt:vector>
  </TitlesOfParts>
  <Company>College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TAKING</dc:title>
  <dc:creator>Skyline</dc:creator>
  <cp:lastModifiedBy>Eman Abdelwahab</cp:lastModifiedBy>
  <cp:revision>4</cp:revision>
  <cp:lastPrinted>2019-11-25T05:48:00Z</cp:lastPrinted>
  <dcterms:created xsi:type="dcterms:W3CDTF">2023-03-23T10:17:00Z</dcterms:created>
  <dcterms:modified xsi:type="dcterms:W3CDTF">2023-04-13T10:34:00Z</dcterms:modified>
</cp:coreProperties>
</file>